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80685E" w:rsidRDefault="005343A8" w:rsidP="005343A8">
      <w:pPr>
        <w:ind w:firstLine="567"/>
        <w:jc w:val="center"/>
        <w:rPr>
          <w:rFonts w:ascii="Arial" w:hAnsi="Arial" w:cs="Arial"/>
          <w:b/>
          <w:bCs/>
          <w:szCs w:val="20"/>
          <w:lang w:val="lt-LT"/>
        </w:rPr>
      </w:pPr>
      <w:r w:rsidRPr="0080685E">
        <w:rPr>
          <w:rFonts w:ascii="Arial" w:hAnsi="Arial" w:cs="Arial"/>
          <w:b/>
          <w:bCs/>
          <w:szCs w:val="20"/>
          <w:lang w:val="lt-LT"/>
        </w:rPr>
        <w:t>LITGRID AB</w:t>
      </w:r>
    </w:p>
    <w:p w14:paraId="63D28C82" w14:textId="77777777" w:rsidR="005343A8" w:rsidRPr="0080685E" w:rsidRDefault="005343A8" w:rsidP="005343A8">
      <w:pPr>
        <w:ind w:firstLine="567"/>
        <w:jc w:val="center"/>
        <w:rPr>
          <w:rFonts w:ascii="Arial" w:hAnsi="Arial" w:cs="Arial"/>
          <w:b/>
          <w:bCs/>
          <w:szCs w:val="20"/>
          <w:lang w:val="lt-LT"/>
        </w:rPr>
      </w:pPr>
      <w:r w:rsidRPr="0080685E">
        <w:rPr>
          <w:rFonts w:ascii="Arial" w:hAnsi="Arial" w:cs="Arial"/>
          <w:b/>
          <w:bCs/>
          <w:szCs w:val="20"/>
          <w:lang w:val="lt-LT"/>
        </w:rPr>
        <w:t>KONSULTACIJA SU RINKOS DALYVIAIS</w:t>
      </w:r>
    </w:p>
    <w:p w14:paraId="7BFD7291" w14:textId="4BA9BC08" w:rsidR="0080685E" w:rsidRPr="0080685E" w:rsidRDefault="005343A8" w:rsidP="005343A8">
      <w:pPr>
        <w:ind w:firstLine="567"/>
        <w:jc w:val="center"/>
        <w:rPr>
          <w:rFonts w:ascii="Arial" w:hAnsi="Arial" w:cs="Arial"/>
          <w:b/>
          <w:bCs/>
          <w:szCs w:val="20"/>
          <w:lang w:val="lt-LT"/>
        </w:rPr>
      </w:pPr>
      <w:r w:rsidRPr="0080685E">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A114C2" w:rsidRPr="0080685E">
            <w:rPr>
              <w:rFonts w:ascii="Arial" w:hAnsi="Arial" w:cs="Arial"/>
              <w:b/>
              <w:bCs/>
              <w:szCs w:val="20"/>
              <w:lang w:val="lt-LT"/>
            </w:rPr>
            <w:t>PROJEKTO</w:t>
          </w:r>
          <w:r w:rsidR="00A114C2" w:rsidRPr="00375599">
            <w:rPr>
              <w:rFonts w:ascii="Trebuchet MS" w:hAnsi="Trebuchet MS"/>
              <w:b/>
              <w:caps/>
              <w:lang w:val="lt-LT"/>
            </w:rPr>
            <w:t xml:space="preserve"> </w:t>
          </w:r>
          <w:r w:rsidR="00CB2B77" w:rsidRPr="00375599">
            <w:rPr>
              <w:rFonts w:ascii="Trebuchet MS" w:hAnsi="Trebuchet MS"/>
              <w:b/>
              <w:caps/>
              <w:lang w:val="lt-LT"/>
            </w:rPr>
            <w:t xml:space="preserve">110 KV </w:t>
          </w:r>
          <w:r w:rsidR="00CB2B77">
            <w:rPr>
              <w:rFonts w:ascii="Trebuchet MS" w:hAnsi="Trebuchet MS"/>
              <w:b/>
              <w:caps/>
              <w:lang w:val="lt-LT"/>
            </w:rPr>
            <w:t>ŠVENČIONĖLIŲ</w:t>
          </w:r>
          <w:r w:rsidR="00CB2B77" w:rsidRPr="00375599">
            <w:rPr>
              <w:rFonts w:ascii="Trebuchet MS" w:hAnsi="Trebuchet MS"/>
              <w:b/>
              <w:caps/>
              <w:lang w:val="lt-LT"/>
            </w:rPr>
            <w:t xml:space="preserve"> TP RAA IR TSPĮ ĮRENGINIŲ KEITIMAS</w:t>
          </w:r>
        </w:sdtContent>
      </w:sdt>
      <w:r w:rsidRPr="0080685E">
        <w:rPr>
          <w:rFonts w:ascii="Arial" w:hAnsi="Arial" w:cs="Arial"/>
          <w:b/>
          <w:bCs/>
          <w:szCs w:val="20"/>
          <w:lang w:val="lt-LT"/>
        </w:rPr>
        <w:t xml:space="preserve">  PIRKIMO</w:t>
      </w:r>
      <w:r w:rsidR="0080685E" w:rsidRPr="0080685E">
        <w:rPr>
          <w:rFonts w:ascii="Arial" w:hAnsi="Arial" w:cs="Arial"/>
          <w:b/>
          <w:bCs/>
          <w:szCs w:val="20"/>
          <w:lang w:val="lt-LT"/>
        </w:rPr>
        <w:t xml:space="preserve"> </w:t>
      </w:r>
    </w:p>
    <w:p w14:paraId="1F6548D2" w14:textId="303EBE89" w:rsidR="005343A8" w:rsidRPr="0080685E" w:rsidRDefault="005E7EF8" w:rsidP="005343A8">
      <w:pPr>
        <w:ind w:firstLine="567"/>
        <w:jc w:val="center"/>
        <w:rPr>
          <w:rFonts w:ascii="Arial" w:hAnsi="Arial" w:cs="Arial"/>
          <w:b/>
          <w:bCs/>
          <w:szCs w:val="20"/>
          <w:lang w:val="lt-LT"/>
        </w:rPr>
      </w:pP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517765" w:rsidRPr="00574F64">
            <w:rPr>
              <w:rFonts w:ascii="Arial" w:hAnsi="Arial" w:cs="Arial"/>
              <w:b/>
              <w:bCs/>
              <w:szCs w:val="20"/>
              <w:lang w:val="lt-LT"/>
            </w:rPr>
            <w:t>ATVIRO KONKURSO</w:t>
          </w:r>
        </w:sdtContent>
      </w:sdt>
      <w:r w:rsidR="005343A8" w:rsidRPr="0080685E">
        <w:rPr>
          <w:rFonts w:ascii="Arial" w:hAnsi="Arial" w:cs="Arial"/>
          <w:b/>
          <w:bCs/>
          <w:szCs w:val="20"/>
          <w:lang w:val="lt-LT"/>
        </w:rPr>
        <w:t xml:space="preserve"> BŪDU</w:t>
      </w:r>
    </w:p>
    <w:p w14:paraId="0BA761DB" w14:textId="77777777" w:rsidR="005343A8" w:rsidRPr="0080685E" w:rsidRDefault="005343A8" w:rsidP="005343A8">
      <w:pPr>
        <w:ind w:firstLine="567"/>
        <w:jc w:val="both"/>
        <w:rPr>
          <w:rFonts w:ascii="Arial" w:hAnsi="Arial" w:cs="Arial"/>
          <w:color w:val="000000"/>
          <w:szCs w:val="20"/>
          <w:highlight w:val="yellow"/>
          <w:lang w:val="lt-LT"/>
        </w:rPr>
      </w:pPr>
    </w:p>
    <w:p w14:paraId="0F41B717" w14:textId="08145F0C" w:rsidR="005343A8" w:rsidRPr="0080685E" w:rsidRDefault="005343A8" w:rsidP="00FB44CE">
      <w:pPr>
        <w:ind w:firstLine="567"/>
        <w:jc w:val="both"/>
        <w:rPr>
          <w:rFonts w:ascii="Arial" w:hAnsi="Arial" w:cs="Arial"/>
          <w:color w:val="000000" w:themeColor="text1"/>
          <w:szCs w:val="20"/>
          <w:lang w:val="lt-LT"/>
        </w:rPr>
      </w:pPr>
      <w:r w:rsidRPr="0080685E">
        <w:rPr>
          <w:rFonts w:ascii="Arial" w:hAnsi="Arial" w:cs="Arial"/>
          <w:color w:val="000000" w:themeColor="text1"/>
          <w:szCs w:val="20"/>
          <w:lang w:val="lt-LT"/>
        </w:rPr>
        <w:t>LITGRID AB (toliau – Perkantysis subjektas) planuoja 202</w:t>
      </w:r>
      <w:r w:rsidR="00325070" w:rsidRPr="00574F64">
        <w:rPr>
          <w:rFonts w:ascii="Arial" w:hAnsi="Arial" w:cs="Arial"/>
          <w:color w:val="000000" w:themeColor="text1"/>
          <w:szCs w:val="20"/>
          <w:lang w:val="lt-LT"/>
        </w:rPr>
        <w:t>6</w:t>
      </w:r>
      <w:r w:rsidRPr="0080685E">
        <w:rPr>
          <w:rFonts w:ascii="Arial" w:hAnsi="Arial" w:cs="Arial"/>
          <w:color w:val="000000" w:themeColor="text1"/>
          <w:szCs w:val="20"/>
          <w:lang w:val="lt-LT"/>
        </w:rPr>
        <w:t xml:space="preserve"> </w:t>
      </w:r>
      <w:r w:rsidRPr="0080685E">
        <w:rPr>
          <w:rFonts w:ascii="Arial" w:hAnsi="Arial" w:cs="Arial"/>
          <w:szCs w:val="20"/>
          <w:lang w:val="lt-LT"/>
        </w:rPr>
        <w:t xml:space="preserve">metų </w:t>
      </w:r>
      <w:r w:rsidR="00D85779" w:rsidRPr="0080685E">
        <w:rPr>
          <w:rFonts w:ascii="Arial" w:hAnsi="Arial" w:cs="Arial"/>
          <w:szCs w:val="20"/>
          <w:lang w:val="lt-LT"/>
        </w:rPr>
        <w:t>I</w:t>
      </w:r>
      <w:r w:rsidRPr="0080685E">
        <w:rPr>
          <w:rFonts w:ascii="Arial" w:hAnsi="Arial" w:cs="Arial"/>
          <w:szCs w:val="20"/>
          <w:lang w:val="lt-LT"/>
        </w:rPr>
        <w:t xml:space="preserve"> ketvirtį  </w:t>
      </w:r>
      <w:r w:rsidRPr="0080685E">
        <w:rPr>
          <w:rFonts w:ascii="Arial" w:hAnsi="Arial" w:cs="Arial"/>
          <w:color w:val="000000" w:themeColor="text1"/>
          <w:szCs w:val="20"/>
          <w:lang w:val="lt-LT"/>
        </w:rPr>
        <w:t xml:space="preserve">skelbti </w:t>
      </w:r>
      <w:sdt>
        <w:sdtPr>
          <w:rPr>
            <w:rFonts w:ascii="Arial" w:hAnsi="Arial" w:cs="Arial"/>
            <w:color w:val="000000" w:themeColor="text1"/>
            <w:szCs w:val="20"/>
            <w:highlight w:val="yellow"/>
            <w:lang w:val="lt-LT"/>
          </w:rPr>
          <w:id w:val="1631973616"/>
          <w:placeholder>
            <w:docPart w:val="FFCC5A4DE0BC476A8A29E724556EC3DE"/>
          </w:placeholder>
        </w:sdtPr>
        <w:sdtEndPr>
          <w:rPr>
            <w:highlight w:val="none"/>
          </w:rPr>
        </w:sdtEndPr>
        <w:sdtContent>
          <w:sdt>
            <w:sdtPr>
              <w:rPr>
                <w:rFonts w:ascii="Arial" w:hAnsi="Arial" w:cs="Arial"/>
                <w:b/>
                <w:bCs/>
                <w:szCs w:val="20"/>
                <w:highlight w:val="yellow"/>
                <w:lang w:val="lt-LT"/>
              </w:rPr>
              <w:id w:val="1396618612"/>
              <w:placeholder>
                <w:docPart w:val="93CE652CBEC54F5E8C47D9BE92B7C456"/>
              </w:placeholder>
            </w:sdtPr>
            <w:sdtEndPr>
              <w:rPr>
                <w:highlight w:val="none"/>
              </w:rPr>
            </w:sdtEndPr>
            <w:sdtContent>
              <w:sdt>
                <w:sdtPr>
                  <w:rPr>
                    <w:rFonts w:ascii="Arial" w:hAnsi="Arial" w:cs="Arial"/>
                    <w:b/>
                    <w:bCs/>
                    <w:szCs w:val="20"/>
                    <w:lang w:val="lt-LT"/>
                  </w:rPr>
                  <w:id w:val="-1687207962"/>
                  <w:placeholder>
                    <w:docPart w:val="0D40D792B3E441E3B760C9BE3E6E846E"/>
                  </w:placeholder>
                </w:sdtPr>
                <w:sdtEndPr/>
                <w:sdtContent>
                  <w:r w:rsidR="00A114C2" w:rsidRPr="0080685E">
                    <w:rPr>
                      <w:rFonts w:ascii="Arial" w:hAnsi="Arial" w:cs="Arial"/>
                      <w:b/>
                      <w:bCs/>
                      <w:szCs w:val="20"/>
                      <w:lang w:val="lt-LT"/>
                    </w:rPr>
                    <w:t xml:space="preserve">projekto 110 kV </w:t>
                  </w:r>
                  <w:r w:rsidR="00A114C2">
                    <w:rPr>
                      <w:rFonts w:ascii="Arial" w:hAnsi="Arial" w:cs="Arial"/>
                      <w:b/>
                      <w:bCs/>
                      <w:szCs w:val="20"/>
                      <w:lang w:val="lt-LT"/>
                    </w:rPr>
                    <w:t xml:space="preserve">Švenčionėlių </w:t>
                  </w:r>
                  <w:r w:rsidR="00A114C2" w:rsidRPr="0080685E">
                    <w:rPr>
                      <w:rFonts w:ascii="Arial" w:hAnsi="Arial" w:cs="Arial"/>
                      <w:b/>
                      <w:bCs/>
                      <w:szCs w:val="20"/>
                      <w:lang w:val="lt-LT"/>
                    </w:rPr>
                    <w:t xml:space="preserve">TP </w:t>
                  </w:r>
                  <w:r w:rsidR="0080685E" w:rsidRPr="0080685E">
                    <w:rPr>
                      <w:rFonts w:ascii="Arial" w:hAnsi="Arial" w:cs="Arial"/>
                      <w:b/>
                      <w:bCs/>
                      <w:szCs w:val="20"/>
                      <w:lang w:val="lt-LT"/>
                    </w:rPr>
                    <w:t xml:space="preserve">RAA ir TSPĮ įrenginių keitimas </w:t>
                  </w:r>
                </w:sdtContent>
              </w:sdt>
            </w:sdtContent>
          </w:sdt>
        </w:sdtContent>
      </w:sdt>
      <w:r w:rsidRPr="0080685E">
        <w:rPr>
          <w:rFonts w:ascii="Arial" w:hAnsi="Arial" w:cs="Arial"/>
          <w:color w:val="000000" w:themeColor="text1"/>
          <w:szCs w:val="20"/>
          <w:lang w:val="lt-LT"/>
        </w:rPr>
        <w:t xml:space="preserve"> Pirkimą (toliau – Pirkimas). Šio pirkimo tikslas - 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BD2058D" w14:textId="39F3D1C5" w:rsidR="00CC4A4F" w:rsidRPr="0080685E" w:rsidRDefault="00CC4A4F" w:rsidP="00CC4A4F">
      <w:pPr>
        <w:ind w:right="-4" w:firstLine="567"/>
        <w:jc w:val="both"/>
        <w:rPr>
          <w:rFonts w:ascii="Arial" w:eastAsia="Trebuchet MS" w:hAnsi="Arial" w:cs="Arial"/>
          <w:color w:val="000000"/>
          <w:lang w:val="lt-LT"/>
        </w:rPr>
      </w:pPr>
      <w:r w:rsidRPr="00574F64">
        <w:rPr>
          <w:rFonts w:ascii="Arial" w:eastAsia="Trebuchet MS" w:hAnsi="Arial" w:cs="Arial"/>
          <w:color w:val="000000"/>
          <w:lang w:val="lt-LT"/>
        </w:rPr>
        <w:t xml:space="preserve">Rinkos dalyviai, norintys dalyvauti rinkos konsultacijose, turi </w:t>
      </w:r>
      <w:r w:rsidRPr="00574F64">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4386033528B54B8594AEB9EAA18AE565"/>
          </w:placeholder>
          <w:date w:fullDate="2026-02-06T00:00:00Z">
            <w:dateFormat w:val="yyyy-MM-dd"/>
            <w:lid w:val="lt-LT"/>
            <w:storeMappedDataAs w:val="dateTime"/>
            <w:calendar w:val="gregorian"/>
          </w:date>
        </w:sdtPr>
        <w:sdtEndPr/>
        <w:sdtContent>
          <w:r w:rsidRPr="00574F64">
            <w:rPr>
              <w:rFonts w:ascii="Arial" w:eastAsia="Trebuchet MS" w:hAnsi="Arial" w:cs="Arial"/>
              <w:b/>
              <w:color w:val="000000"/>
              <w:lang w:val="lt-LT"/>
            </w:rPr>
            <w:t>202</w:t>
          </w:r>
          <w:r w:rsidR="00547C0C" w:rsidRPr="00574F64">
            <w:rPr>
              <w:rFonts w:ascii="Arial" w:eastAsia="Trebuchet MS" w:hAnsi="Arial" w:cs="Arial"/>
              <w:b/>
              <w:color w:val="000000"/>
              <w:lang w:val="lt-LT"/>
            </w:rPr>
            <w:t>6</w:t>
          </w:r>
          <w:r w:rsidRPr="00574F64">
            <w:rPr>
              <w:rFonts w:ascii="Arial" w:eastAsia="Trebuchet MS" w:hAnsi="Arial" w:cs="Arial"/>
              <w:b/>
              <w:color w:val="000000"/>
              <w:lang w:val="lt-LT"/>
            </w:rPr>
            <w:t>-0</w:t>
          </w:r>
          <w:r w:rsidR="000A47EA" w:rsidRPr="00574F64">
            <w:rPr>
              <w:rFonts w:ascii="Arial" w:eastAsia="Trebuchet MS" w:hAnsi="Arial" w:cs="Arial"/>
              <w:b/>
              <w:color w:val="000000"/>
              <w:lang w:val="lt-LT"/>
            </w:rPr>
            <w:t>2</w:t>
          </w:r>
          <w:r w:rsidRPr="00574F64">
            <w:rPr>
              <w:rFonts w:ascii="Arial" w:eastAsia="Trebuchet MS" w:hAnsi="Arial" w:cs="Arial"/>
              <w:b/>
              <w:color w:val="000000"/>
              <w:lang w:val="lt-LT"/>
            </w:rPr>
            <w:t>-</w:t>
          </w:r>
          <w:r w:rsidR="00226164" w:rsidRPr="00574F64">
            <w:rPr>
              <w:rFonts w:ascii="Arial" w:eastAsia="Trebuchet MS" w:hAnsi="Arial" w:cs="Arial"/>
              <w:b/>
              <w:color w:val="000000"/>
              <w:lang w:val="lt-LT"/>
            </w:rPr>
            <w:t>0</w:t>
          </w:r>
          <w:r w:rsidR="000A47EA" w:rsidRPr="00574F64">
            <w:rPr>
              <w:rFonts w:ascii="Arial" w:eastAsia="Trebuchet MS" w:hAnsi="Arial" w:cs="Arial"/>
              <w:b/>
              <w:color w:val="000000"/>
              <w:lang w:val="lt-LT"/>
            </w:rPr>
            <w:t>6</w:t>
          </w:r>
        </w:sdtContent>
      </w:sdt>
      <w:r w:rsidRPr="00574F64">
        <w:rPr>
          <w:rFonts w:ascii="Arial" w:eastAsia="Trebuchet MS" w:hAnsi="Arial" w:cs="Arial"/>
          <w:b/>
          <w:color w:val="000000"/>
          <w:lang w:val="lt-LT"/>
        </w:rPr>
        <w:t xml:space="preserve"> 1</w:t>
      </w:r>
      <w:r w:rsidR="00574F64" w:rsidRPr="00574F64">
        <w:rPr>
          <w:rFonts w:ascii="Arial" w:eastAsia="Trebuchet MS" w:hAnsi="Arial" w:cs="Arial"/>
          <w:b/>
          <w:color w:val="000000"/>
          <w:lang w:val="lt-LT"/>
        </w:rPr>
        <w:t>5</w:t>
      </w:r>
      <w:r w:rsidRPr="00574F64">
        <w:rPr>
          <w:rFonts w:ascii="Arial" w:eastAsia="Trebuchet MS" w:hAnsi="Arial" w:cs="Arial"/>
          <w:b/>
          <w:color w:val="000000"/>
          <w:lang w:val="lt-LT"/>
        </w:rPr>
        <w:t xml:space="preserve">.00 val. </w:t>
      </w:r>
      <w:r w:rsidRPr="00574F64">
        <w:rPr>
          <w:rFonts w:ascii="Arial" w:eastAsia="Trebuchet MS" w:hAnsi="Arial" w:cs="Arial"/>
          <w:color w:val="000000"/>
          <w:lang w:val="lt-LT"/>
        </w:rPr>
        <w:t>CVP</w:t>
      </w:r>
      <w:r w:rsidRPr="0080685E">
        <w:rPr>
          <w:rFonts w:ascii="Arial" w:eastAsia="Trebuchet MS" w:hAnsi="Arial" w:cs="Arial"/>
          <w:color w:val="000000"/>
          <w:lang w:val="lt-LT"/>
        </w:rPr>
        <w:t xml:space="preserve">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5B4D734B" w14:textId="77777777" w:rsidR="005343A8" w:rsidRPr="000A47EA" w:rsidRDefault="005343A8" w:rsidP="005343A8">
      <w:pPr>
        <w:ind w:right="119" w:firstLine="567"/>
        <w:jc w:val="both"/>
        <w:rPr>
          <w:rFonts w:ascii="Arial" w:eastAsia="Calibri" w:hAnsi="Arial" w:cs="Arial"/>
          <w:color w:val="000000"/>
          <w:sz w:val="22"/>
          <w:szCs w:val="22"/>
          <w:lang w:val="lt-LT"/>
        </w:rPr>
      </w:pPr>
      <w:r w:rsidRPr="000A47EA">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0A47EA">
        <w:rPr>
          <w:rFonts w:ascii="Arial" w:eastAsia="Calibri" w:hAnsi="Arial" w:cs="Arial"/>
          <w:color w:val="000000"/>
          <w:sz w:val="22"/>
          <w:szCs w:val="22"/>
          <w:lang w:val="lt-LT"/>
        </w:rPr>
        <w:t xml:space="preserve">  </w:t>
      </w:r>
    </w:p>
    <w:p w14:paraId="454CEFEB" w14:textId="77777777" w:rsidR="005343A8" w:rsidRPr="000A47EA" w:rsidRDefault="005343A8" w:rsidP="005343A8">
      <w:pPr>
        <w:ind w:right="119" w:firstLine="567"/>
        <w:jc w:val="both"/>
        <w:rPr>
          <w:rFonts w:ascii="Arial" w:eastAsia="Calibri" w:hAnsi="Arial" w:cs="Arial"/>
          <w:color w:val="000000"/>
          <w:sz w:val="22"/>
          <w:szCs w:val="22"/>
          <w:lang w:val="lt-LT"/>
        </w:rPr>
      </w:pPr>
      <w:r w:rsidRPr="000A47EA">
        <w:rPr>
          <w:rFonts w:ascii="Arial" w:eastAsia="Calibri" w:hAnsi="Arial" w:cs="Arial"/>
          <w:color w:val="000000"/>
          <w:sz w:val="22"/>
          <w:szCs w:val="22"/>
          <w:lang w:val="lt-LT"/>
        </w:rPr>
        <w:t>V</w:t>
      </w:r>
      <w:r w:rsidRPr="000A47EA">
        <w:rPr>
          <w:rFonts w:ascii="Arial" w:eastAsia="Trebuchet MS" w:hAnsi="Arial" w:cs="Arial"/>
          <w:color w:val="000000"/>
          <w:szCs w:val="22"/>
          <w:lang w:val="lt-LT"/>
        </w:rPr>
        <w:t>isi CVP IS priemonėmis pateikti tiekėjų klausimai,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0A47EA">
        <w:rPr>
          <w:rFonts w:ascii="Arial" w:eastAsia="Trebuchet MS" w:hAnsi="Arial" w:cs="Arial"/>
          <w:b/>
          <w:color w:val="000000"/>
          <w:szCs w:val="22"/>
          <w:lang w:val="lt-LT"/>
        </w:rPr>
        <w:t xml:space="preserve"> </w:t>
      </w:r>
      <w:r w:rsidRPr="000A47EA">
        <w:rPr>
          <w:rFonts w:ascii="Arial" w:eastAsia="Calibri" w:hAnsi="Arial" w:cs="Arial"/>
          <w:color w:val="000000"/>
          <w:sz w:val="22"/>
          <w:szCs w:val="22"/>
          <w:lang w:val="lt-LT"/>
        </w:rPr>
        <w:t xml:space="preserve">  </w:t>
      </w:r>
    </w:p>
    <w:p w14:paraId="339CE4E3" w14:textId="77777777" w:rsidR="005343A8" w:rsidRPr="0080685E" w:rsidRDefault="005343A8" w:rsidP="005343A8">
      <w:pPr>
        <w:ind w:right="119" w:firstLine="567"/>
        <w:jc w:val="both"/>
        <w:rPr>
          <w:rFonts w:ascii="Arial" w:eastAsia="Calibri" w:hAnsi="Arial" w:cs="Arial"/>
          <w:color w:val="000000"/>
          <w:sz w:val="22"/>
          <w:szCs w:val="22"/>
          <w:highlight w:val="yellow"/>
          <w:lang w:val="lt-LT"/>
        </w:rPr>
      </w:pPr>
    </w:p>
    <w:p w14:paraId="25059C21" w14:textId="77777777" w:rsidR="005343A8" w:rsidRPr="0080685E" w:rsidRDefault="005343A8" w:rsidP="005343A8">
      <w:pPr>
        <w:ind w:right="-4" w:firstLine="426"/>
        <w:jc w:val="both"/>
        <w:rPr>
          <w:rFonts w:ascii="Arial" w:eastAsia="Trebuchet MS" w:hAnsi="Arial" w:cs="Arial"/>
          <w:color w:val="000000"/>
          <w:highlight w:val="yellow"/>
          <w:lang w:val="lt-LT"/>
        </w:rPr>
      </w:pPr>
    </w:p>
    <w:p w14:paraId="63435249" w14:textId="77777777" w:rsidR="005343A8" w:rsidRPr="0080685E" w:rsidRDefault="005343A8" w:rsidP="005343A8">
      <w:pPr>
        <w:ind w:right="-4"/>
        <w:jc w:val="both"/>
        <w:rPr>
          <w:rFonts w:ascii="Trebuchet MS" w:eastAsia="Trebuchet MS" w:hAnsi="Trebuchet MS" w:cs="Trebuchet MS"/>
          <w:color w:val="000000"/>
          <w:highlight w:val="yellow"/>
          <w:lang w:val="lt-LT"/>
        </w:rPr>
      </w:pPr>
    </w:p>
    <w:p w14:paraId="28B8B27B" w14:textId="77777777" w:rsidR="005343A8" w:rsidRPr="0080685E" w:rsidRDefault="005343A8" w:rsidP="005343A8">
      <w:pPr>
        <w:ind w:right="-4"/>
        <w:jc w:val="both"/>
        <w:rPr>
          <w:rFonts w:ascii="Calibri" w:eastAsia="Calibri" w:hAnsi="Calibri" w:cs="Calibri"/>
          <w:color w:val="000000"/>
          <w:highlight w:val="yellow"/>
          <w:lang w:val="lt-LT"/>
        </w:rPr>
      </w:pPr>
      <w:r w:rsidRPr="0080685E">
        <w:rPr>
          <w:rFonts w:ascii="Calibri" w:eastAsia="Calibri" w:hAnsi="Calibri" w:cs="Calibri"/>
          <w:color w:val="000000"/>
          <w:highlight w:val="yellow"/>
          <w:lang w:val="lt-LT"/>
        </w:rPr>
        <w:t xml:space="preserve">  </w:t>
      </w:r>
    </w:p>
    <w:p w14:paraId="50A3EB1B" w14:textId="77777777" w:rsidR="005343A8" w:rsidRPr="0080685E" w:rsidRDefault="005343A8" w:rsidP="005343A8">
      <w:pPr>
        <w:ind w:firstLine="567"/>
        <w:jc w:val="both"/>
        <w:rPr>
          <w:rFonts w:ascii="Arial" w:hAnsi="Arial" w:cs="Arial"/>
          <w:color w:val="000000" w:themeColor="text1"/>
          <w:szCs w:val="20"/>
          <w:highlight w:val="yellow"/>
          <w:lang w:val="lt-LT"/>
        </w:rPr>
      </w:pPr>
    </w:p>
    <w:p w14:paraId="3B7F3D28" w14:textId="77777777" w:rsidR="005343A8" w:rsidRPr="0080685E" w:rsidRDefault="005343A8" w:rsidP="005343A8">
      <w:pPr>
        <w:ind w:firstLine="567"/>
        <w:jc w:val="both"/>
        <w:rPr>
          <w:rFonts w:ascii="Arial" w:hAnsi="Arial" w:cs="Arial"/>
          <w:color w:val="000000" w:themeColor="text1"/>
          <w:szCs w:val="20"/>
          <w:highlight w:val="yellow"/>
          <w:lang w:val="lt-LT"/>
        </w:rPr>
      </w:pPr>
    </w:p>
    <w:p w14:paraId="1B59F2E9" w14:textId="77777777" w:rsidR="005343A8" w:rsidRPr="0080685E" w:rsidRDefault="005343A8" w:rsidP="005343A8">
      <w:pPr>
        <w:ind w:firstLine="567"/>
        <w:jc w:val="both"/>
        <w:rPr>
          <w:rFonts w:ascii="Nunito Sans" w:hAnsi="Nunito Sans" w:cs="Tahoma"/>
          <w:color w:val="000000"/>
          <w:szCs w:val="20"/>
          <w:highlight w:val="yellow"/>
          <w:lang w:val="lt-LT"/>
        </w:rPr>
        <w:sectPr w:rsidR="005343A8" w:rsidRPr="0080685E"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0A47EA" w:rsidRDefault="005343A8" w:rsidP="005343A8">
      <w:pPr>
        <w:ind w:firstLine="567"/>
        <w:jc w:val="both"/>
        <w:rPr>
          <w:rFonts w:ascii="Arial" w:eastAsia="Tahoma" w:hAnsi="Arial" w:cs="Arial"/>
          <w:color w:val="000000"/>
          <w:szCs w:val="20"/>
          <w:lang w:val="lt-LT"/>
        </w:rPr>
      </w:pPr>
      <w:r w:rsidRPr="000A47EA">
        <w:rPr>
          <w:rFonts w:ascii="Arial" w:eastAsia="Tahoma" w:hAnsi="Arial" w:cs="Arial"/>
          <w:color w:val="000000" w:themeColor="text1"/>
          <w:szCs w:val="20"/>
          <w:lang w:val="lt-LT"/>
        </w:rPr>
        <w:lastRenderedPageBreak/>
        <w:t xml:space="preserve">Šiuo tikslu Perkantysis subjektas teikia pirkimo pradinę dokumentaciją, ir kviečia tiekėjus pateikti papildomus pastebėjimus (pasiūlymus) dėl: </w:t>
      </w:r>
    </w:p>
    <w:p w14:paraId="004DEE92" w14:textId="77777777" w:rsidR="005343A8" w:rsidRPr="000A47EA"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3828"/>
        <w:gridCol w:w="4820"/>
        <w:gridCol w:w="5953"/>
      </w:tblGrid>
      <w:tr w:rsidR="005343A8" w:rsidRPr="000A47EA" w14:paraId="1A9863F6" w14:textId="77777777" w:rsidTr="002E1A5E">
        <w:tc>
          <w:tcPr>
            <w:tcW w:w="3828" w:type="dxa"/>
          </w:tcPr>
          <w:p w14:paraId="48C60352" w14:textId="77777777" w:rsidR="005343A8" w:rsidRPr="000A47EA" w:rsidRDefault="005343A8" w:rsidP="004212FB">
            <w:pPr>
              <w:jc w:val="both"/>
              <w:rPr>
                <w:rFonts w:ascii="Arial" w:hAnsi="Arial" w:cs="Arial"/>
                <w:b/>
                <w:bCs/>
                <w:color w:val="1F3864" w:themeColor="accent1" w:themeShade="80"/>
                <w:szCs w:val="20"/>
                <w:lang w:val="lt-LT"/>
              </w:rPr>
            </w:pPr>
            <w:r w:rsidRPr="000A47EA">
              <w:rPr>
                <w:rFonts w:ascii="Arial" w:hAnsi="Arial" w:cs="Arial"/>
                <w:b/>
                <w:bCs/>
                <w:color w:val="1F3864" w:themeColor="accent1" w:themeShade="80"/>
                <w:szCs w:val="20"/>
                <w:lang w:val="lt-LT"/>
              </w:rPr>
              <w:t>Nuostata</w:t>
            </w:r>
          </w:p>
        </w:tc>
        <w:tc>
          <w:tcPr>
            <w:tcW w:w="4820" w:type="dxa"/>
          </w:tcPr>
          <w:p w14:paraId="6F7A480A" w14:textId="77777777" w:rsidR="005343A8" w:rsidRPr="000A47EA" w:rsidRDefault="005343A8" w:rsidP="004212FB">
            <w:pPr>
              <w:jc w:val="both"/>
              <w:rPr>
                <w:rFonts w:ascii="Arial" w:hAnsi="Arial" w:cs="Arial"/>
                <w:b/>
                <w:color w:val="1F3864" w:themeColor="accent1" w:themeShade="80"/>
                <w:szCs w:val="20"/>
                <w:lang w:val="lt-LT"/>
              </w:rPr>
            </w:pPr>
            <w:r w:rsidRPr="000A47EA">
              <w:rPr>
                <w:rFonts w:ascii="Arial" w:hAnsi="Arial" w:cs="Arial"/>
                <w:b/>
                <w:bCs/>
                <w:color w:val="1F3864" w:themeColor="accent1" w:themeShade="80"/>
                <w:szCs w:val="20"/>
                <w:lang w:val="lt-LT"/>
              </w:rPr>
              <w:t>Klausimas/siūloma redakcija</w:t>
            </w:r>
          </w:p>
        </w:tc>
        <w:tc>
          <w:tcPr>
            <w:tcW w:w="5953" w:type="dxa"/>
          </w:tcPr>
          <w:p w14:paraId="412A9B66" w14:textId="77777777" w:rsidR="005343A8" w:rsidRPr="000A47EA" w:rsidRDefault="005343A8" w:rsidP="004212FB">
            <w:pPr>
              <w:jc w:val="both"/>
              <w:rPr>
                <w:rFonts w:ascii="Arial" w:hAnsi="Arial" w:cs="Arial"/>
                <w:b/>
                <w:bCs/>
                <w:color w:val="1F3864" w:themeColor="accent1" w:themeShade="80"/>
                <w:szCs w:val="20"/>
                <w:lang w:val="lt-LT"/>
              </w:rPr>
            </w:pPr>
            <w:r w:rsidRPr="000A47EA">
              <w:rPr>
                <w:rFonts w:ascii="Arial" w:hAnsi="Arial" w:cs="Arial"/>
                <w:b/>
                <w:bCs/>
                <w:color w:val="1F3864" w:themeColor="accent1" w:themeShade="80"/>
                <w:szCs w:val="20"/>
                <w:lang w:val="lt-LT"/>
              </w:rPr>
              <w:t>Teikiamas komentaras / siūlymas</w:t>
            </w:r>
          </w:p>
        </w:tc>
      </w:tr>
      <w:tr w:rsidR="005343A8" w:rsidRPr="000A47EA" w14:paraId="2A6F175C" w14:textId="77777777" w:rsidTr="002E1A5E">
        <w:tc>
          <w:tcPr>
            <w:tcW w:w="3828" w:type="dxa"/>
            <w:shd w:val="clear" w:color="auto" w:fill="1F3864" w:themeFill="accent1" w:themeFillShade="80"/>
          </w:tcPr>
          <w:p w14:paraId="633F87EB" w14:textId="77777777" w:rsidR="005343A8" w:rsidRPr="000A47EA" w:rsidRDefault="005343A8" w:rsidP="004212FB">
            <w:pPr>
              <w:jc w:val="both"/>
              <w:rPr>
                <w:rFonts w:ascii="Arial" w:hAnsi="Arial" w:cs="Arial"/>
                <w:color w:val="000000"/>
                <w:szCs w:val="20"/>
                <w:lang w:val="lt-LT"/>
              </w:rPr>
            </w:pPr>
          </w:p>
        </w:tc>
        <w:tc>
          <w:tcPr>
            <w:tcW w:w="10773" w:type="dxa"/>
            <w:gridSpan w:val="2"/>
            <w:shd w:val="clear" w:color="auto" w:fill="1F3864" w:themeFill="accent1" w:themeFillShade="80"/>
          </w:tcPr>
          <w:p w14:paraId="174E1B04" w14:textId="77777777" w:rsidR="005343A8" w:rsidRPr="000A47EA" w:rsidRDefault="005343A8" w:rsidP="004212FB">
            <w:pPr>
              <w:jc w:val="both"/>
              <w:rPr>
                <w:rFonts w:ascii="Arial" w:hAnsi="Arial" w:cs="Arial"/>
                <w:color w:val="000000"/>
                <w:szCs w:val="20"/>
                <w:lang w:val="lt-LT"/>
              </w:rPr>
            </w:pPr>
          </w:p>
        </w:tc>
      </w:tr>
      <w:tr w:rsidR="005343A8" w:rsidRPr="000A47EA" w14:paraId="4573E3F2" w14:textId="77777777" w:rsidTr="002E1A5E">
        <w:tc>
          <w:tcPr>
            <w:tcW w:w="3828" w:type="dxa"/>
          </w:tcPr>
          <w:p w14:paraId="02DFF307" w14:textId="77777777" w:rsidR="005343A8" w:rsidRPr="000A47EA" w:rsidRDefault="005343A8" w:rsidP="004212FB">
            <w:pPr>
              <w:jc w:val="both"/>
              <w:rPr>
                <w:rFonts w:ascii="Arial" w:hAnsi="Arial" w:cs="Arial"/>
                <w:color w:val="000000" w:themeColor="text1"/>
                <w:szCs w:val="20"/>
                <w:lang w:val="lt-LT"/>
              </w:rPr>
            </w:pPr>
            <w:r w:rsidRPr="000A47EA">
              <w:rPr>
                <w:rFonts w:ascii="Arial" w:hAnsi="Arial" w:cs="Arial"/>
                <w:b/>
                <w:bCs/>
                <w:szCs w:val="20"/>
                <w:lang w:val="lt-LT"/>
              </w:rPr>
              <w:t>Dalyvavimas pirkime</w:t>
            </w:r>
          </w:p>
        </w:tc>
        <w:tc>
          <w:tcPr>
            <w:tcW w:w="4820" w:type="dxa"/>
          </w:tcPr>
          <w:p w14:paraId="647AF569" w14:textId="77777777" w:rsidR="005343A8" w:rsidRPr="000A47EA"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0A47EA">
              <w:rPr>
                <w:rFonts w:ascii="Arial" w:hAnsi="Arial" w:cs="Arial"/>
                <w:color w:val="000000" w:themeColor="text1"/>
                <w:lang w:val="lt-LT"/>
              </w:rPr>
              <w:t xml:space="preserve">Prašome pateikti atsakymą, ar sudomino dalyvavimo pirkime galimybė? </w:t>
            </w:r>
          </w:p>
          <w:p w14:paraId="5C259AE1" w14:textId="77777777" w:rsidR="005343A8" w:rsidRPr="000A47EA"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0A47EA">
              <w:rPr>
                <w:rFonts w:ascii="Arial" w:hAnsi="Arial" w:cs="Arial"/>
                <w:color w:val="000000"/>
                <w:lang w:val="lt-LT"/>
              </w:rPr>
              <w:t>Jeigu taip, ar ketinate pateikti pasiūlymą pirkimui?</w:t>
            </w:r>
          </w:p>
          <w:p w14:paraId="29B3A380" w14:textId="77777777" w:rsidR="005343A8" w:rsidRPr="000A47EA"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0A47EA">
              <w:rPr>
                <w:rFonts w:ascii="Arial" w:hAnsi="Arial" w:cs="Arial"/>
                <w:color w:val="000000"/>
                <w:lang w:val="lt-LT"/>
              </w:rPr>
              <w:t>Ar teko įgyvendinti panašaus pobūdžio projektus?</w:t>
            </w:r>
          </w:p>
          <w:p w14:paraId="6B941F58" w14:textId="77777777" w:rsidR="005343A8" w:rsidRPr="000A47EA" w:rsidRDefault="005343A8" w:rsidP="00AD0CDC">
            <w:pPr>
              <w:pStyle w:val="CommentText"/>
              <w:tabs>
                <w:tab w:val="left" w:pos="567"/>
                <w:tab w:val="left" w:pos="993"/>
              </w:tabs>
              <w:ind w:left="306"/>
              <w:jc w:val="both"/>
              <w:rPr>
                <w:rFonts w:ascii="Arial" w:hAnsi="Arial" w:cs="Arial"/>
                <w:color w:val="000000"/>
                <w:lang w:val="lt-LT"/>
              </w:rPr>
            </w:pPr>
          </w:p>
        </w:tc>
        <w:tc>
          <w:tcPr>
            <w:tcW w:w="5953" w:type="dxa"/>
          </w:tcPr>
          <w:p w14:paraId="2C835580" w14:textId="03EB24A7" w:rsidR="00EB6379" w:rsidRPr="000A47EA" w:rsidRDefault="00EB6379" w:rsidP="000A47EA">
            <w:pPr>
              <w:pStyle w:val="ListParagraph"/>
              <w:jc w:val="both"/>
              <w:rPr>
                <w:rFonts w:ascii="Nunito Sans" w:hAnsi="Nunito Sans" w:cs="Tahoma"/>
                <w:color w:val="000000"/>
                <w:szCs w:val="20"/>
                <w:lang w:val="lt-LT"/>
              </w:rPr>
            </w:pPr>
          </w:p>
        </w:tc>
      </w:tr>
      <w:tr w:rsidR="005343A8" w:rsidRPr="0080685E" w14:paraId="3837350E" w14:textId="77777777" w:rsidTr="004212FB">
        <w:tc>
          <w:tcPr>
            <w:tcW w:w="14601" w:type="dxa"/>
            <w:gridSpan w:val="3"/>
            <w:shd w:val="clear" w:color="auto" w:fill="1F3864" w:themeFill="accent1" w:themeFillShade="80"/>
          </w:tcPr>
          <w:p w14:paraId="09FC8998"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5E7EF8" w14:paraId="4F8B8814" w14:textId="77777777" w:rsidTr="00AD0CDC">
        <w:trPr>
          <w:trHeight w:val="969"/>
        </w:trPr>
        <w:tc>
          <w:tcPr>
            <w:tcW w:w="3828" w:type="dxa"/>
          </w:tcPr>
          <w:p w14:paraId="38FB33B3" w14:textId="77777777" w:rsidR="005343A8" w:rsidRPr="000A47EA" w:rsidRDefault="005343A8" w:rsidP="004212FB">
            <w:pPr>
              <w:jc w:val="both"/>
              <w:rPr>
                <w:rFonts w:ascii="Arial" w:hAnsi="Arial" w:cs="Arial"/>
                <w:b/>
                <w:bCs/>
                <w:color w:val="000000" w:themeColor="text1"/>
                <w:szCs w:val="20"/>
                <w:lang w:val="lt-LT"/>
              </w:rPr>
            </w:pPr>
            <w:r w:rsidRPr="000A47EA">
              <w:rPr>
                <w:rFonts w:ascii="Arial" w:hAnsi="Arial" w:cs="Arial"/>
                <w:b/>
                <w:bCs/>
                <w:color w:val="000000" w:themeColor="text1"/>
                <w:szCs w:val="20"/>
                <w:lang w:val="lt-LT"/>
              </w:rPr>
              <w:t>Pradinė pirkimo dokumentacija</w:t>
            </w:r>
          </w:p>
        </w:tc>
        <w:tc>
          <w:tcPr>
            <w:tcW w:w="4820" w:type="dxa"/>
          </w:tcPr>
          <w:p w14:paraId="1C660D49" w14:textId="75530340" w:rsidR="005343A8" w:rsidRPr="000A47EA" w:rsidRDefault="005343A8" w:rsidP="00AD0CDC">
            <w:pPr>
              <w:pStyle w:val="ListParagraph"/>
              <w:numPr>
                <w:ilvl w:val="0"/>
                <w:numId w:val="19"/>
              </w:numPr>
              <w:ind w:left="270" w:hanging="284"/>
              <w:jc w:val="both"/>
              <w:rPr>
                <w:rFonts w:ascii="Arial" w:hAnsi="Arial" w:cs="Arial"/>
                <w:color w:val="000000" w:themeColor="text1"/>
                <w:szCs w:val="20"/>
                <w:lang w:val="lt-LT"/>
              </w:rPr>
            </w:pPr>
            <w:r w:rsidRPr="000A47EA">
              <w:rPr>
                <w:rFonts w:ascii="Arial" w:hAnsi="Arial" w:cs="Arial"/>
                <w:color w:val="000000" w:themeColor="text1"/>
                <w:szCs w:val="20"/>
                <w:lang w:val="lt-LT"/>
              </w:rPr>
              <w:t>Ar pradinė pirkimo dokumentacija suprantama ir aiški? Ar pakankamai aprašytas pirkimo tikslas ir siekiamas įsigyti pirkimo objektas</w:t>
            </w:r>
            <w:r w:rsidR="002E1A5E" w:rsidRPr="000A47EA">
              <w:rPr>
                <w:rFonts w:ascii="Arial" w:hAnsi="Arial" w:cs="Arial"/>
                <w:color w:val="000000" w:themeColor="text1"/>
                <w:szCs w:val="20"/>
                <w:lang w:val="lt-LT"/>
              </w:rPr>
              <w:t>/-ai</w:t>
            </w:r>
            <w:r w:rsidR="00AD0CDC" w:rsidRPr="000A47EA">
              <w:rPr>
                <w:rFonts w:ascii="Arial" w:hAnsi="Arial" w:cs="Arial"/>
                <w:color w:val="000000" w:themeColor="text1"/>
                <w:szCs w:val="20"/>
                <w:lang w:val="lt-LT"/>
              </w:rPr>
              <w:t>?</w:t>
            </w:r>
          </w:p>
        </w:tc>
        <w:tc>
          <w:tcPr>
            <w:tcW w:w="5953" w:type="dxa"/>
          </w:tcPr>
          <w:p w14:paraId="121876A0" w14:textId="7D8A771A" w:rsidR="005343A8" w:rsidRPr="0080685E" w:rsidRDefault="005343A8" w:rsidP="004212FB">
            <w:pPr>
              <w:jc w:val="both"/>
              <w:rPr>
                <w:rFonts w:ascii="Nunito Sans" w:hAnsi="Nunito Sans" w:cs="Tahoma"/>
                <w:color w:val="000000" w:themeColor="text1"/>
                <w:szCs w:val="20"/>
                <w:highlight w:val="yellow"/>
                <w:lang w:val="lt-LT"/>
              </w:rPr>
            </w:pPr>
          </w:p>
        </w:tc>
      </w:tr>
      <w:tr w:rsidR="005343A8" w:rsidRPr="005E7EF8" w14:paraId="3B6E69ED" w14:textId="77777777" w:rsidTr="004212FB">
        <w:tc>
          <w:tcPr>
            <w:tcW w:w="14601" w:type="dxa"/>
            <w:gridSpan w:val="3"/>
            <w:shd w:val="clear" w:color="auto" w:fill="1F3864" w:themeFill="accent1" w:themeFillShade="80"/>
          </w:tcPr>
          <w:p w14:paraId="36F04AB2"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5E7EF8" w14:paraId="27ABCD9B" w14:textId="77777777" w:rsidTr="00AD0CDC">
        <w:trPr>
          <w:trHeight w:val="745"/>
        </w:trPr>
        <w:tc>
          <w:tcPr>
            <w:tcW w:w="3828" w:type="dxa"/>
          </w:tcPr>
          <w:p w14:paraId="15E28C15" w14:textId="77777777" w:rsidR="005343A8" w:rsidRPr="000A47EA" w:rsidRDefault="005343A8" w:rsidP="004212FB">
            <w:pPr>
              <w:jc w:val="both"/>
              <w:rPr>
                <w:rFonts w:ascii="Arial" w:hAnsi="Arial" w:cs="Arial"/>
                <w:b/>
                <w:bCs/>
                <w:color w:val="000000" w:themeColor="text1"/>
                <w:szCs w:val="20"/>
                <w:lang w:val="lt-LT"/>
              </w:rPr>
            </w:pPr>
            <w:r w:rsidRPr="000A47EA">
              <w:rPr>
                <w:rFonts w:ascii="Arial" w:hAnsi="Arial" w:cs="Arial"/>
                <w:b/>
                <w:bCs/>
                <w:color w:val="000000" w:themeColor="text1"/>
                <w:szCs w:val="20"/>
                <w:lang w:val="lt-LT"/>
              </w:rPr>
              <w:t>Reikalavimai tiekėjo kvalifikacijai</w:t>
            </w:r>
          </w:p>
        </w:tc>
        <w:tc>
          <w:tcPr>
            <w:tcW w:w="4820" w:type="dxa"/>
          </w:tcPr>
          <w:p w14:paraId="68134FDA" w14:textId="6D8F9A87" w:rsidR="005343A8" w:rsidRPr="000A47EA" w:rsidRDefault="005343A8" w:rsidP="002E1A5E">
            <w:pPr>
              <w:pStyle w:val="ListParagraph"/>
              <w:numPr>
                <w:ilvl w:val="0"/>
                <w:numId w:val="20"/>
              </w:numPr>
              <w:ind w:left="270" w:hanging="284"/>
              <w:jc w:val="both"/>
              <w:rPr>
                <w:rFonts w:ascii="Arial" w:hAnsi="Arial" w:cs="Arial"/>
                <w:color w:val="000000" w:themeColor="text1"/>
                <w:szCs w:val="20"/>
                <w:lang w:val="lt-LT"/>
              </w:rPr>
            </w:pPr>
            <w:r w:rsidRPr="000A47EA">
              <w:rPr>
                <w:rFonts w:ascii="Arial" w:hAnsi="Arial" w:cs="Arial"/>
                <w:color w:val="000000" w:themeColor="text1"/>
                <w:szCs w:val="20"/>
                <w:lang w:val="lt-LT"/>
              </w:rPr>
              <w:t>Ar aiškiai sudėlioti kvalifikaciniai reikalavimai tiekėjui?</w:t>
            </w:r>
          </w:p>
        </w:tc>
        <w:tc>
          <w:tcPr>
            <w:tcW w:w="5953" w:type="dxa"/>
          </w:tcPr>
          <w:p w14:paraId="47EB4466" w14:textId="44081F73" w:rsidR="005343A8" w:rsidRPr="0080685E" w:rsidRDefault="005343A8" w:rsidP="004212FB">
            <w:pPr>
              <w:jc w:val="both"/>
              <w:rPr>
                <w:rFonts w:ascii="Nunito Sans" w:hAnsi="Nunito Sans" w:cs="Tahoma"/>
                <w:color w:val="000000" w:themeColor="text1"/>
                <w:szCs w:val="20"/>
                <w:highlight w:val="yellow"/>
                <w:lang w:val="lt-LT"/>
              </w:rPr>
            </w:pPr>
          </w:p>
        </w:tc>
      </w:tr>
      <w:tr w:rsidR="005343A8" w:rsidRPr="005E7EF8" w14:paraId="3D270D3C" w14:textId="77777777" w:rsidTr="004212FB">
        <w:tc>
          <w:tcPr>
            <w:tcW w:w="14601" w:type="dxa"/>
            <w:gridSpan w:val="3"/>
            <w:shd w:val="clear" w:color="auto" w:fill="1F3864" w:themeFill="accent1" w:themeFillShade="80"/>
          </w:tcPr>
          <w:p w14:paraId="04FB70E7"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80685E" w14:paraId="2D210175" w14:textId="77777777" w:rsidTr="002E1A5E">
        <w:trPr>
          <w:trHeight w:val="865"/>
        </w:trPr>
        <w:tc>
          <w:tcPr>
            <w:tcW w:w="3828" w:type="dxa"/>
            <w:shd w:val="clear" w:color="auto" w:fill="FFFFFF" w:themeFill="background1"/>
          </w:tcPr>
          <w:p w14:paraId="1E337CEF" w14:textId="77777777" w:rsidR="005343A8" w:rsidRPr="000A47EA" w:rsidRDefault="005343A8" w:rsidP="004212FB">
            <w:pPr>
              <w:spacing w:after="160" w:line="252" w:lineRule="auto"/>
              <w:rPr>
                <w:rFonts w:ascii="Arial" w:hAnsi="Arial" w:cs="Arial"/>
                <w:b/>
                <w:bCs/>
                <w:color w:val="000000" w:themeColor="text1"/>
                <w:szCs w:val="20"/>
                <w:lang w:val="lt-LT"/>
              </w:rPr>
            </w:pPr>
            <w:r w:rsidRPr="000A47EA">
              <w:rPr>
                <w:rFonts w:ascii="Arial" w:hAnsi="Arial" w:cs="Arial"/>
                <w:b/>
                <w:bCs/>
                <w:color w:val="000000" w:themeColor="text1"/>
                <w:szCs w:val="20"/>
                <w:lang w:val="lt-LT"/>
              </w:rPr>
              <w:t>Pirkimo objekto kaina</w:t>
            </w:r>
          </w:p>
        </w:tc>
        <w:tc>
          <w:tcPr>
            <w:tcW w:w="4820" w:type="dxa"/>
            <w:shd w:val="clear" w:color="auto" w:fill="FFFFFF" w:themeFill="background1"/>
          </w:tcPr>
          <w:p w14:paraId="384C90E6" w14:textId="12AF4866" w:rsidR="005343A8" w:rsidRPr="000A47EA" w:rsidRDefault="005343A8" w:rsidP="004212FB">
            <w:pPr>
              <w:pStyle w:val="ListParagraph"/>
              <w:numPr>
                <w:ilvl w:val="0"/>
                <w:numId w:val="18"/>
              </w:numPr>
              <w:ind w:left="414" w:hanging="426"/>
              <w:jc w:val="both"/>
              <w:rPr>
                <w:rFonts w:ascii="Arial" w:hAnsi="Arial" w:cs="Arial"/>
                <w:szCs w:val="20"/>
                <w:lang w:val="lt-LT"/>
              </w:rPr>
            </w:pPr>
            <w:r w:rsidRPr="000A47EA">
              <w:rPr>
                <w:rFonts w:ascii="Arial" w:hAnsi="Arial" w:cs="Arial"/>
                <w:szCs w:val="20"/>
                <w:lang w:val="lt-LT"/>
              </w:rPr>
              <w:t>Prašome pateikti pirkimo objekt</w:t>
            </w:r>
            <w:r w:rsidR="00800E55" w:rsidRPr="000A47EA">
              <w:rPr>
                <w:rFonts w:ascii="Arial" w:hAnsi="Arial" w:cs="Arial"/>
                <w:szCs w:val="20"/>
                <w:lang w:val="lt-LT"/>
              </w:rPr>
              <w:t>o</w:t>
            </w:r>
            <w:r w:rsidRPr="000A47EA">
              <w:rPr>
                <w:rFonts w:ascii="Arial" w:hAnsi="Arial" w:cs="Arial"/>
                <w:szCs w:val="20"/>
                <w:lang w:val="lt-LT"/>
              </w:rPr>
              <w:t xml:space="preserve"> preliminarią kainą.</w:t>
            </w:r>
            <w:r w:rsidR="00800E55" w:rsidRPr="000A47EA">
              <w:rPr>
                <w:rFonts w:ascii="Arial" w:hAnsi="Arial" w:cs="Arial"/>
                <w:szCs w:val="20"/>
                <w:lang w:val="lt-LT"/>
              </w:rPr>
              <w:t xml:space="preserve"> </w:t>
            </w:r>
          </w:p>
        </w:tc>
        <w:tc>
          <w:tcPr>
            <w:tcW w:w="5953" w:type="dxa"/>
            <w:shd w:val="clear" w:color="auto" w:fill="FFFFFF" w:themeFill="background1"/>
          </w:tcPr>
          <w:p w14:paraId="6C5FAA9C" w14:textId="06AB5420" w:rsidR="005343A8" w:rsidRPr="0080685E" w:rsidRDefault="005343A8" w:rsidP="004212FB">
            <w:pPr>
              <w:jc w:val="both"/>
              <w:rPr>
                <w:rFonts w:ascii="Nunito Sans" w:hAnsi="Nunito Sans" w:cs="Tahoma"/>
                <w:color w:val="000000" w:themeColor="text1"/>
                <w:szCs w:val="20"/>
                <w:highlight w:val="yellow"/>
                <w:lang w:val="lt-LT"/>
              </w:rPr>
            </w:pPr>
          </w:p>
        </w:tc>
      </w:tr>
      <w:tr w:rsidR="005343A8" w:rsidRPr="0080685E" w14:paraId="020EB363" w14:textId="77777777" w:rsidTr="004212FB">
        <w:tc>
          <w:tcPr>
            <w:tcW w:w="14601" w:type="dxa"/>
            <w:gridSpan w:val="3"/>
            <w:shd w:val="clear" w:color="auto" w:fill="1F3864" w:themeFill="accent1" w:themeFillShade="80"/>
          </w:tcPr>
          <w:p w14:paraId="6641B6CD"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5E7EF8" w14:paraId="7DD93172" w14:textId="77777777" w:rsidTr="002E1A5E">
        <w:trPr>
          <w:trHeight w:val="1306"/>
        </w:trPr>
        <w:tc>
          <w:tcPr>
            <w:tcW w:w="3828" w:type="dxa"/>
            <w:shd w:val="clear" w:color="auto" w:fill="FFFFFF" w:themeFill="background1"/>
          </w:tcPr>
          <w:p w14:paraId="09049970" w14:textId="77777777" w:rsidR="005343A8" w:rsidRPr="000A47EA" w:rsidRDefault="005343A8" w:rsidP="004212FB">
            <w:pPr>
              <w:spacing w:after="160" w:line="252" w:lineRule="auto"/>
              <w:rPr>
                <w:rFonts w:ascii="Arial" w:hAnsi="Arial" w:cs="Arial"/>
                <w:b/>
                <w:bCs/>
                <w:color w:val="000000" w:themeColor="text1"/>
                <w:szCs w:val="20"/>
                <w:lang w:val="lt-LT"/>
              </w:rPr>
            </w:pPr>
            <w:r w:rsidRPr="000A47EA">
              <w:rPr>
                <w:rFonts w:ascii="Arial" w:hAnsi="Arial" w:cs="Arial"/>
                <w:b/>
                <w:bCs/>
                <w:color w:val="000000" w:themeColor="text1"/>
                <w:szCs w:val="20"/>
                <w:lang w:val="lt-LT"/>
              </w:rPr>
              <w:t>Kainodara, įtaka kainai</w:t>
            </w:r>
          </w:p>
        </w:tc>
        <w:tc>
          <w:tcPr>
            <w:tcW w:w="4820" w:type="dxa"/>
            <w:shd w:val="clear" w:color="auto" w:fill="FFFFFF" w:themeFill="background1"/>
          </w:tcPr>
          <w:p w14:paraId="107F0136" w14:textId="70667245" w:rsidR="005343A8" w:rsidRPr="000A47EA" w:rsidRDefault="005343A8" w:rsidP="004212FB">
            <w:pPr>
              <w:pStyle w:val="ListParagraph"/>
              <w:numPr>
                <w:ilvl w:val="0"/>
                <w:numId w:val="21"/>
              </w:numPr>
              <w:ind w:left="270"/>
              <w:jc w:val="both"/>
              <w:rPr>
                <w:rFonts w:ascii="Arial" w:hAnsi="Arial" w:cs="Arial"/>
                <w:szCs w:val="20"/>
                <w:lang w:val="lt-LT"/>
              </w:rPr>
            </w:pPr>
            <w:r w:rsidRPr="000A47EA">
              <w:rPr>
                <w:rFonts w:ascii="Arial" w:hAnsi="Arial" w:cs="Arial"/>
                <w:szCs w:val="20"/>
                <w:lang w:val="lt-LT"/>
              </w:rPr>
              <w:t>Kokie veiksniai turi įtakos pirkimo objekto kain</w:t>
            </w:r>
            <w:r w:rsidR="002E1A5E" w:rsidRPr="000A47EA">
              <w:rPr>
                <w:rFonts w:ascii="Arial" w:hAnsi="Arial" w:cs="Arial"/>
                <w:szCs w:val="20"/>
                <w:lang w:val="lt-LT"/>
              </w:rPr>
              <w:t>ai</w:t>
            </w:r>
            <w:r w:rsidRPr="000A47EA">
              <w:rPr>
                <w:rFonts w:ascii="Arial" w:hAnsi="Arial" w:cs="Arial"/>
                <w:szCs w:val="20"/>
                <w:lang w:val="lt-LT"/>
              </w:rPr>
              <w:t>? Kas ir kokia dalimi galėtų mažinti kainą? Kas ją didina?</w:t>
            </w:r>
          </w:p>
          <w:p w14:paraId="735E1C78" w14:textId="77777777" w:rsidR="005343A8" w:rsidRPr="000A47EA" w:rsidRDefault="005343A8" w:rsidP="004212FB">
            <w:pPr>
              <w:pStyle w:val="ListParagraph"/>
              <w:numPr>
                <w:ilvl w:val="0"/>
                <w:numId w:val="21"/>
              </w:numPr>
              <w:ind w:left="270"/>
              <w:jc w:val="both"/>
              <w:rPr>
                <w:rFonts w:ascii="Arial" w:hAnsi="Arial" w:cs="Arial"/>
                <w:szCs w:val="20"/>
                <w:lang w:val="lt-LT"/>
              </w:rPr>
            </w:pPr>
            <w:r w:rsidRPr="000A47EA">
              <w:rPr>
                <w:rFonts w:ascii="Arial" w:hAnsi="Arial" w:cs="Arial"/>
                <w:szCs w:val="20"/>
                <w:lang w:val="lt-LT"/>
              </w:rPr>
              <w:t>Į kokius kainodaros aspektus Užsakovas turėtų atsižvelgti?</w:t>
            </w:r>
          </w:p>
        </w:tc>
        <w:tc>
          <w:tcPr>
            <w:tcW w:w="5953" w:type="dxa"/>
            <w:shd w:val="clear" w:color="auto" w:fill="FFFFFF" w:themeFill="background1"/>
          </w:tcPr>
          <w:p w14:paraId="7C770A75" w14:textId="75C6FED4" w:rsidR="007813DB" w:rsidRPr="0080685E" w:rsidRDefault="007813DB" w:rsidP="004212FB">
            <w:pPr>
              <w:jc w:val="both"/>
              <w:rPr>
                <w:rFonts w:ascii="Nunito Sans" w:hAnsi="Nunito Sans" w:cs="Tahoma"/>
                <w:color w:val="000000" w:themeColor="text1"/>
                <w:szCs w:val="20"/>
                <w:highlight w:val="yellow"/>
                <w:lang w:val="lt-LT"/>
              </w:rPr>
            </w:pPr>
          </w:p>
        </w:tc>
      </w:tr>
      <w:tr w:rsidR="005343A8" w:rsidRPr="005E7EF8" w14:paraId="24ADD018" w14:textId="77777777" w:rsidTr="004212FB">
        <w:tc>
          <w:tcPr>
            <w:tcW w:w="14601" w:type="dxa"/>
            <w:gridSpan w:val="3"/>
            <w:shd w:val="clear" w:color="auto" w:fill="1F3864" w:themeFill="accent1" w:themeFillShade="80"/>
          </w:tcPr>
          <w:p w14:paraId="104AE7DD"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80685E" w14:paraId="3BBD1C90" w14:textId="77777777" w:rsidTr="002E1A5E">
        <w:tc>
          <w:tcPr>
            <w:tcW w:w="3828" w:type="dxa"/>
            <w:shd w:val="clear" w:color="auto" w:fill="FFFFFF" w:themeFill="background1"/>
          </w:tcPr>
          <w:p w14:paraId="3B14F525" w14:textId="77777777" w:rsidR="005343A8" w:rsidRPr="000A47EA" w:rsidRDefault="005343A8" w:rsidP="004212FB">
            <w:pPr>
              <w:spacing w:after="160" w:line="252" w:lineRule="auto"/>
              <w:rPr>
                <w:rFonts w:ascii="Arial" w:hAnsi="Arial" w:cs="Arial"/>
                <w:b/>
                <w:bCs/>
                <w:color w:val="000000" w:themeColor="text1"/>
                <w:szCs w:val="20"/>
                <w:lang w:val="lt-LT"/>
              </w:rPr>
            </w:pPr>
            <w:r w:rsidRPr="000A47EA">
              <w:rPr>
                <w:rFonts w:ascii="Arial" w:hAnsi="Arial" w:cs="Arial"/>
                <w:b/>
                <w:bCs/>
                <w:color w:val="000000" w:themeColor="text1"/>
                <w:szCs w:val="20"/>
                <w:lang w:val="lt-LT"/>
              </w:rPr>
              <w:t>Sutarties projektas</w:t>
            </w:r>
          </w:p>
        </w:tc>
        <w:tc>
          <w:tcPr>
            <w:tcW w:w="4820" w:type="dxa"/>
            <w:shd w:val="clear" w:color="auto" w:fill="FFFFFF" w:themeFill="background1"/>
          </w:tcPr>
          <w:p w14:paraId="2E0D70C6" w14:textId="77777777" w:rsidR="005343A8" w:rsidRPr="000A47EA" w:rsidRDefault="005343A8" w:rsidP="004212FB">
            <w:pPr>
              <w:pStyle w:val="ListParagraph"/>
              <w:numPr>
                <w:ilvl w:val="0"/>
                <w:numId w:val="23"/>
              </w:numPr>
              <w:ind w:left="272" w:hanging="295"/>
              <w:jc w:val="both"/>
              <w:rPr>
                <w:rFonts w:ascii="Arial" w:hAnsi="Arial" w:cs="Arial"/>
                <w:color w:val="000000"/>
                <w:szCs w:val="20"/>
                <w:lang w:val="lt-LT"/>
              </w:rPr>
            </w:pPr>
            <w:r w:rsidRPr="000A47EA">
              <w:rPr>
                <w:rFonts w:ascii="Arial" w:hAnsi="Arial" w:cs="Arial"/>
                <w:color w:val="000000"/>
                <w:szCs w:val="20"/>
                <w:lang w:val="lt-LT"/>
              </w:rPr>
              <w:t>Ar Sutarties projektas yra priimtinas? Ar yra kritinių punktų Sutartyje kas lemtų Jūsų nedalyvavimą pirkime arba reikšmingai didintų kainą?</w:t>
            </w:r>
          </w:p>
          <w:p w14:paraId="47937E6A" w14:textId="77777777" w:rsidR="001F0C9A" w:rsidRPr="000A47EA" w:rsidRDefault="001F0C9A" w:rsidP="004212FB">
            <w:pPr>
              <w:jc w:val="both"/>
              <w:rPr>
                <w:rFonts w:ascii="Arial" w:hAnsi="Arial" w:cs="Arial"/>
                <w:color w:val="000000"/>
                <w:szCs w:val="20"/>
                <w:lang w:val="lt-LT"/>
              </w:rPr>
            </w:pPr>
          </w:p>
          <w:p w14:paraId="6916EC19" w14:textId="77777777" w:rsidR="005343A8" w:rsidRPr="000A47EA" w:rsidRDefault="005343A8" w:rsidP="004212FB">
            <w:pPr>
              <w:jc w:val="both"/>
              <w:rPr>
                <w:rFonts w:ascii="Arial" w:hAnsi="Arial" w:cs="Arial"/>
                <w:color w:val="000000"/>
                <w:szCs w:val="20"/>
                <w:lang w:val="lt-LT"/>
              </w:rPr>
            </w:pPr>
            <w:r w:rsidRPr="000A47EA">
              <w:rPr>
                <w:rFonts w:ascii="Arial" w:hAnsi="Arial" w:cs="Arial"/>
                <w:color w:val="000000"/>
                <w:szCs w:val="20"/>
                <w:lang w:val="lt-LT"/>
              </w:rPr>
              <w:lastRenderedPageBreak/>
              <w:t>Komentarai teikiami rašant komentarus pridėtame Sutarties projekte arba šioje pastabų lentelėje.</w:t>
            </w:r>
          </w:p>
          <w:p w14:paraId="2F6C5765" w14:textId="77777777" w:rsidR="005343A8" w:rsidRPr="000A47EA" w:rsidRDefault="005343A8" w:rsidP="004212FB">
            <w:pPr>
              <w:jc w:val="both"/>
              <w:rPr>
                <w:rFonts w:ascii="Arial" w:hAnsi="Arial" w:cs="Arial"/>
                <w:szCs w:val="20"/>
                <w:lang w:val="lt-LT"/>
              </w:rPr>
            </w:pPr>
          </w:p>
        </w:tc>
        <w:tc>
          <w:tcPr>
            <w:tcW w:w="5953" w:type="dxa"/>
            <w:shd w:val="clear" w:color="auto" w:fill="FFFFFF" w:themeFill="background1"/>
          </w:tcPr>
          <w:p w14:paraId="6A618F23" w14:textId="6E2AF57C" w:rsidR="005343A8" w:rsidRPr="0080685E" w:rsidRDefault="005343A8" w:rsidP="004212FB">
            <w:pPr>
              <w:jc w:val="both"/>
              <w:rPr>
                <w:rFonts w:ascii="Nunito Sans" w:hAnsi="Nunito Sans" w:cs="Tahoma"/>
                <w:color w:val="000000" w:themeColor="text1"/>
                <w:szCs w:val="20"/>
                <w:highlight w:val="yellow"/>
                <w:lang w:val="lt-LT"/>
              </w:rPr>
            </w:pPr>
          </w:p>
        </w:tc>
      </w:tr>
      <w:tr w:rsidR="005343A8" w:rsidRPr="0080685E" w14:paraId="7C2C5A8B" w14:textId="77777777" w:rsidTr="004212FB">
        <w:tc>
          <w:tcPr>
            <w:tcW w:w="14601" w:type="dxa"/>
            <w:gridSpan w:val="3"/>
            <w:shd w:val="clear" w:color="auto" w:fill="1F3864" w:themeFill="accent1" w:themeFillShade="80"/>
          </w:tcPr>
          <w:p w14:paraId="60FD9AE6" w14:textId="77777777" w:rsidR="005343A8" w:rsidRPr="0080685E" w:rsidRDefault="005343A8" w:rsidP="004212FB">
            <w:pPr>
              <w:jc w:val="both"/>
              <w:rPr>
                <w:rFonts w:ascii="Arial" w:hAnsi="Arial" w:cs="Arial"/>
                <w:color w:val="000000" w:themeColor="text1"/>
                <w:szCs w:val="20"/>
                <w:highlight w:val="yellow"/>
                <w:lang w:val="lt-LT"/>
              </w:rPr>
            </w:pPr>
          </w:p>
        </w:tc>
      </w:tr>
      <w:tr w:rsidR="005343A8" w:rsidRPr="0080685E" w14:paraId="551F5610" w14:textId="77777777" w:rsidTr="00AD0CDC">
        <w:trPr>
          <w:trHeight w:val="1878"/>
        </w:trPr>
        <w:tc>
          <w:tcPr>
            <w:tcW w:w="3828" w:type="dxa"/>
            <w:shd w:val="clear" w:color="auto" w:fill="FFFFFF" w:themeFill="background1"/>
          </w:tcPr>
          <w:p w14:paraId="4C9A8367" w14:textId="77777777" w:rsidR="005343A8" w:rsidRPr="000A47EA" w:rsidRDefault="005343A8" w:rsidP="004212FB">
            <w:pPr>
              <w:spacing w:after="160" w:line="252" w:lineRule="auto"/>
              <w:rPr>
                <w:rFonts w:ascii="Arial" w:hAnsi="Arial" w:cs="Arial"/>
                <w:b/>
                <w:bCs/>
                <w:color w:val="000000" w:themeColor="text1"/>
                <w:szCs w:val="20"/>
                <w:lang w:val="lt-LT"/>
              </w:rPr>
            </w:pPr>
            <w:r w:rsidRPr="000A47EA">
              <w:rPr>
                <w:rFonts w:ascii="Arial" w:hAnsi="Arial" w:cs="Arial"/>
                <w:b/>
                <w:bCs/>
                <w:color w:val="000000" w:themeColor="text1"/>
                <w:szCs w:val="20"/>
                <w:lang w:val="lt-LT"/>
              </w:rPr>
              <w:t>Ekonominio naudingumo kriterijai</w:t>
            </w:r>
          </w:p>
        </w:tc>
        <w:tc>
          <w:tcPr>
            <w:tcW w:w="4820" w:type="dxa"/>
            <w:shd w:val="clear" w:color="auto" w:fill="FFFFFF" w:themeFill="background1"/>
          </w:tcPr>
          <w:p w14:paraId="77236C9F" w14:textId="77777777" w:rsidR="005343A8" w:rsidRPr="000A47EA" w:rsidRDefault="005343A8" w:rsidP="004212FB">
            <w:pPr>
              <w:pStyle w:val="ListParagraph"/>
              <w:numPr>
                <w:ilvl w:val="0"/>
                <w:numId w:val="25"/>
              </w:numPr>
              <w:ind w:left="270"/>
              <w:jc w:val="both"/>
              <w:rPr>
                <w:rFonts w:ascii="Arial" w:hAnsi="Arial" w:cs="Arial"/>
                <w:color w:val="000000"/>
                <w:szCs w:val="20"/>
              </w:rPr>
            </w:pPr>
            <w:r w:rsidRPr="000A47EA">
              <w:rPr>
                <w:rFonts w:ascii="Arial" w:hAnsi="Arial" w:cs="Arial"/>
                <w:color w:val="000000"/>
                <w:szCs w:val="20"/>
                <w:lang w:val="lt-LT"/>
              </w:rPr>
              <w:t>Kokius pasiūlytumėte taikyti ekonominio naudingumo kriterijus?</w:t>
            </w:r>
          </w:p>
          <w:p w14:paraId="5EAFD877" w14:textId="7BDBB2B7" w:rsidR="00FB44CE" w:rsidRPr="000A47EA" w:rsidRDefault="00FB44CE" w:rsidP="004212FB">
            <w:pPr>
              <w:pStyle w:val="ListParagraph"/>
              <w:numPr>
                <w:ilvl w:val="0"/>
                <w:numId w:val="25"/>
              </w:numPr>
              <w:ind w:left="270"/>
              <w:jc w:val="both"/>
              <w:rPr>
                <w:rFonts w:ascii="Arial" w:hAnsi="Arial" w:cs="Arial"/>
                <w:color w:val="000000"/>
                <w:szCs w:val="20"/>
                <w:lang w:val="lt-LT"/>
              </w:rPr>
            </w:pPr>
            <w:r w:rsidRPr="000A47EA">
              <w:rPr>
                <w:rFonts w:ascii="Arial" w:hAnsi="Arial" w:cs="Arial"/>
                <w:color w:val="000000"/>
                <w:szCs w:val="20"/>
                <w:lang w:val="lt-LT"/>
              </w:rPr>
              <w:t>Ką manytumėte apie šių (ar kitų) socialiai atsakingų kriterijų taikymą šiame pirkime: darbas iš namų,</w:t>
            </w:r>
            <w:r w:rsidRPr="000A47EA">
              <w:rPr>
                <w:lang w:val="lt-LT"/>
              </w:rPr>
              <w:t xml:space="preserve"> r</w:t>
            </w:r>
            <w:r w:rsidRPr="000A47EA">
              <w:rPr>
                <w:rFonts w:ascii="Arial" w:hAnsi="Arial" w:cs="Arial"/>
                <w:color w:val="000000"/>
                <w:szCs w:val="20"/>
                <w:lang w:val="lt-LT"/>
              </w:rPr>
              <w:t>emiamų asmenų įdarbinimas/remiamų įdarbintų asmenų paskyrimas Sutarties vykdymui (vyresnis (-i) kaip 55 metų asmuo (-</w:t>
            </w:r>
            <w:proofErr w:type="spellStart"/>
            <w:r w:rsidRPr="000A47EA">
              <w:rPr>
                <w:rFonts w:ascii="Arial" w:hAnsi="Arial" w:cs="Arial"/>
                <w:color w:val="000000"/>
                <w:szCs w:val="20"/>
                <w:lang w:val="lt-LT"/>
              </w:rPr>
              <w:t>enys</w:t>
            </w:r>
            <w:proofErr w:type="spellEnd"/>
            <w:r w:rsidRPr="000A47EA">
              <w:rPr>
                <w:rFonts w:ascii="Arial" w:hAnsi="Arial" w:cs="Arial"/>
                <w:color w:val="000000"/>
                <w:szCs w:val="20"/>
                <w:lang w:val="lt-LT"/>
              </w:rPr>
              <w:t>))?</w:t>
            </w:r>
          </w:p>
        </w:tc>
        <w:tc>
          <w:tcPr>
            <w:tcW w:w="5953" w:type="dxa"/>
            <w:shd w:val="clear" w:color="auto" w:fill="FFFFFF" w:themeFill="background1"/>
          </w:tcPr>
          <w:p w14:paraId="1B10231A" w14:textId="01189A99" w:rsidR="00AE447D" w:rsidRPr="0080685E" w:rsidRDefault="00AE447D" w:rsidP="000A47EA">
            <w:pPr>
              <w:pStyle w:val="ListParagraph"/>
              <w:jc w:val="both"/>
              <w:rPr>
                <w:rFonts w:ascii="Nunito Sans" w:hAnsi="Nunito Sans" w:cs="Tahoma"/>
                <w:color w:val="000000" w:themeColor="text1"/>
                <w:szCs w:val="20"/>
                <w:highlight w:val="yellow"/>
                <w:lang w:val="lt-LT"/>
              </w:rPr>
            </w:pPr>
          </w:p>
        </w:tc>
      </w:tr>
      <w:tr w:rsidR="005343A8" w:rsidRPr="0080685E" w14:paraId="590D7434" w14:textId="77777777" w:rsidTr="004212FB">
        <w:tc>
          <w:tcPr>
            <w:tcW w:w="14601" w:type="dxa"/>
            <w:gridSpan w:val="3"/>
            <w:shd w:val="clear" w:color="auto" w:fill="1F3864" w:themeFill="accent1" w:themeFillShade="80"/>
          </w:tcPr>
          <w:p w14:paraId="2E3597CE" w14:textId="77777777" w:rsidR="005343A8" w:rsidRPr="0080685E" w:rsidRDefault="005343A8" w:rsidP="004212FB">
            <w:pPr>
              <w:tabs>
                <w:tab w:val="left" w:pos="3780"/>
              </w:tabs>
              <w:jc w:val="both"/>
              <w:rPr>
                <w:rFonts w:ascii="Arial" w:hAnsi="Arial" w:cs="Arial"/>
                <w:color w:val="000000"/>
                <w:szCs w:val="20"/>
                <w:highlight w:val="yellow"/>
                <w:lang w:val="lt-LT"/>
              </w:rPr>
            </w:pPr>
          </w:p>
        </w:tc>
      </w:tr>
      <w:tr w:rsidR="00BC5C33" w:rsidRPr="0080685E" w14:paraId="3A7A3D39" w14:textId="77777777" w:rsidTr="00AD0CDC">
        <w:trPr>
          <w:trHeight w:val="462"/>
        </w:trPr>
        <w:tc>
          <w:tcPr>
            <w:tcW w:w="3828" w:type="dxa"/>
            <w:vMerge w:val="restart"/>
          </w:tcPr>
          <w:p w14:paraId="742FDBD5" w14:textId="77777777" w:rsidR="00BC5C33" w:rsidRPr="000A47EA" w:rsidRDefault="00BC5C33" w:rsidP="004212FB">
            <w:pPr>
              <w:jc w:val="both"/>
              <w:rPr>
                <w:rFonts w:ascii="Arial" w:hAnsi="Arial" w:cs="Arial"/>
                <w:color w:val="000000"/>
                <w:szCs w:val="20"/>
                <w:lang w:val="lt-LT"/>
              </w:rPr>
            </w:pPr>
            <w:r w:rsidRPr="000A47EA">
              <w:rPr>
                <w:rFonts w:ascii="Arial" w:hAnsi="Arial" w:cs="Arial"/>
                <w:b/>
                <w:bCs/>
                <w:color w:val="000000"/>
                <w:szCs w:val="20"/>
                <w:lang w:val="lt-LT"/>
              </w:rPr>
              <w:t>Kiti klausimai</w:t>
            </w:r>
          </w:p>
        </w:tc>
        <w:tc>
          <w:tcPr>
            <w:tcW w:w="4820" w:type="dxa"/>
          </w:tcPr>
          <w:p w14:paraId="6B117EA0" w14:textId="06CF1DCB" w:rsidR="00BC5C33" w:rsidRPr="000A47EA" w:rsidRDefault="00BC5C33" w:rsidP="004212FB">
            <w:pPr>
              <w:pStyle w:val="ListParagraph"/>
              <w:numPr>
                <w:ilvl w:val="0"/>
                <w:numId w:val="16"/>
              </w:numPr>
              <w:jc w:val="both"/>
              <w:rPr>
                <w:rFonts w:ascii="Arial" w:hAnsi="Arial" w:cs="Arial"/>
                <w:szCs w:val="20"/>
                <w:lang w:val="lt-LT"/>
              </w:rPr>
            </w:pPr>
            <w:r w:rsidRPr="000A47EA">
              <w:rPr>
                <w:rFonts w:ascii="Arial" w:hAnsi="Arial" w:cs="Arial"/>
                <w:szCs w:val="20"/>
                <w:lang w:val="lt-LT"/>
              </w:rPr>
              <w:t>Ar turite papildomų klausimų?</w:t>
            </w:r>
          </w:p>
          <w:p w14:paraId="1933B0E5" w14:textId="77777777" w:rsidR="00BC5C33" w:rsidRPr="000A47EA" w:rsidRDefault="00BC5C33" w:rsidP="004212FB">
            <w:pPr>
              <w:pStyle w:val="ListParagraph"/>
              <w:ind w:left="400"/>
              <w:rPr>
                <w:rFonts w:ascii="Arial" w:hAnsi="Arial" w:cs="Arial"/>
                <w:color w:val="000000"/>
                <w:szCs w:val="20"/>
                <w:lang w:val="lt-LT"/>
              </w:rPr>
            </w:pPr>
          </w:p>
        </w:tc>
        <w:tc>
          <w:tcPr>
            <w:tcW w:w="5953" w:type="dxa"/>
          </w:tcPr>
          <w:p w14:paraId="6F1602E7" w14:textId="26071BA4" w:rsidR="00BC5C33" w:rsidRPr="0080685E" w:rsidRDefault="00BC5C33" w:rsidP="004212FB">
            <w:pPr>
              <w:jc w:val="both"/>
              <w:rPr>
                <w:rFonts w:ascii="Nunito Sans" w:hAnsi="Nunito Sans" w:cs="Tahoma"/>
                <w:color w:val="000000"/>
                <w:szCs w:val="20"/>
                <w:highlight w:val="yellow"/>
                <w:lang w:val="lt-LT"/>
              </w:rPr>
            </w:pPr>
          </w:p>
        </w:tc>
      </w:tr>
      <w:tr w:rsidR="00BC5C33" w:rsidRPr="0080685E" w14:paraId="79331A28" w14:textId="77777777" w:rsidTr="002E1A5E">
        <w:trPr>
          <w:trHeight w:val="596"/>
        </w:trPr>
        <w:tc>
          <w:tcPr>
            <w:tcW w:w="3828" w:type="dxa"/>
            <w:vMerge/>
          </w:tcPr>
          <w:p w14:paraId="6A862055" w14:textId="77777777" w:rsidR="00BC5C33" w:rsidRPr="000A47EA" w:rsidRDefault="00BC5C33" w:rsidP="004212FB">
            <w:pPr>
              <w:jc w:val="both"/>
              <w:rPr>
                <w:rFonts w:ascii="Arial" w:hAnsi="Arial" w:cs="Arial"/>
                <w:b/>
                <w:bCs/>
                <w:color w:val="000000"/>
                <w:szCs w:val="20"/>
                <w:lang w:val="lt-LT"/>
              </w:rPr>
            </w:pPr>
          </w:p>
        </w:tc>
        <w:tc>
          <w:tcPr>
            <w:tcW w:w="4820" w:type="dxa"/>
          </w:tcPr>
          <w:p w14:paraId="36933D03" w14:textId="29CBC916" w:rsidR="00BC5C33" w:rsidRPr="000A47EA" w:rsidRDefault="00BC5C33" w:rsidP="004212FB">
            <w:pPr>
              <w:pStyle w:val="ListParagraph"/>
              <w:numPr>
                <w:ilvl w:val="0"/>
                <w:numId w:val="16"/>
              </w:numPr>
              <w:jc w:val="both"/>
              <w:rPr>
                <w:rFonts w:ascii="Arial" w:hAnsi="Arial" w:cs="Arial"/>
                <w:szCs w:val="20"/>
                <w:lang w:val="lt-LT"/>
              </w:rPr>
            </w:pPr>
            <w:r w:rsidRPr="000A47EA">
              <w:rPr>
                <w:rFonts w:ascii="Arial" w:hAnsi="Arial" w:cs="Arial"/>
                <w:szCs w:val="20"/>
                <w:lang w:val="lt-LT"/>
              </w:rPr>
              <w:t>Kokias rizikos gali kilti vykdant sutartį?</w:t>
            </w:r>
          </w:p>
        </w:tc>
        <w:tc>
          <w:tcPr>
            <w:tcW w:w="5953" w:type="dxa"/>
          </w:tcPr>
          <w:p w14:paraId="499877A7" w14:textId="79BC2530" w:rsidR="00BC5C33" w:rsidRPr="0080685E" w:rsidRDefault="00BC5C33" w:rsidP="004212FB">
            <w:pPr>
              <w:jc w:val="both"/>
              <w:rPr>
                <w:rFonts w:ascii="Nunito Sans" w:hAnsi="Nunito Sans" w:cs="Tahoma"/>
                <w:color w:val="000000"/>
                <w:szCs w:val="20"/>
                <w:highlight w:val="yellow"/>
                <w:lang w:val="lt-LT"/>
              </w:rPr>
            </w:pPr>
          </w:p>
        </w:tc>
      </w:tr>
      <w:tr w:rsidR="00BC5C33" w:rsidRPr="0080685E" w14:paraId="7ABB5C1D" w14:textId="77777777" w:rsidTr="002E1A5E">
        <w:trPr>
          <w:trHeight w:val="548"/>
        </w:trPr>
        <w:tc>
          <w:tcPr>
            <w:tcW w:w="3828" w:type="dxa"/>
            <w:vMerge/>
          </w:tcPr>
          <w:p w14:paraId="31207A43" w14:textId="77777777" w:rsidR="00BC5C33" w:rsidRPr="000A47EA" w:rsidRDefault="00BC5C33" w:rsidP="004212FB">
            <w:pPr>
              <w:jc w:val="both"/>
              <w:rPr>
                <w:rFonts w:ascii="Arial" w:hAnsi="Arial" w:cs="Arial"/>
                <w:b/>
                <w:bCs/>
                <w:color w:val="000000"/>
                <w:szCs w:val="20"/>
                <w:lang w:val="lt-LT"/>
              </w:rPr>
            </w:pPr>
          </w:p>
        </w:tc>
        <w:tc>
          <w:tcPr>
            <w:tcW w:w="4820" w:type="dxa"/>
          </w:tcPr>
          <w:p w14:paraId="45FF36C7" w14:textId="10603246" w:rsidR="00BC5C33" w:rsidRPr="000A47EA" w:rsidRDefault="00BC5C33" w:rsidP="004212FB">
            <w:pPr>
              <w:pStyle w:val="ListParagraph"/>
              <w:numPr>
                <w:ilvl w:val="0"/>
                <w:numId w:val="16"/>
              </w:numPr>
              <w:jc w:val="both"/>
              <w:rPr>
                <w:rFonts w:ascii="Arial" w:hAnsi="Arial" w:cs="Arial"/>
                <w:szCs w:val="20"/>
                <w:lang w:val="lt-LT"/>
              </w:rPr>
            </w:pPr>
            <w:r w:rsidRPr="000A47EA">
              <w:rPr>
                <w:rFonts w:ascii="Arial" w:hAnsi="Arial" w:cs="Arial"/>
                <w:szCs w:val="20"/>
                <w:lang w:val="lt-LT"/>
              </w:rPr>
              <w:t>Ar pateikti darbų žiniaraščiai yra aiškūs?</w:t>
            </w:r>
          </w:p>
        </w:tc>
        <w:tc>
          <w:tcPr>
            <w:tcW w:w="5953" w:type="dxa"/>
          </w:tcPr>
          <w:p w14:paraId="6AE55359" w14:textId="41EB8EA2" w:rsidR="00BC5C33" w:rsidRPr="0080685E" w:rsidRDefault="00BC5C33" w:rsidP="004212FB">
            <w:pPr>
              <w:jc w:val="both"/>
              <w:rPr>
                <w:rFonts w:ascii="Nunito Sans" w:hAnsi="Nunito Sans" w:cs="Tahoma"/>
                <w:color w:val="000000"/>
                <w:szCs w:val="20"/>
                <w:highlight w:val="yellow"/>
                <w:lang w:val="lt-LT"/>
              </w:rPr>
            </w:pPr>
          </w:p>
        </w:tc>
      </w:tr>
      <w:tr w:rsidR="00BC5C33" w:rsidRPr="005E7EF8" w14:paraId="7EE898AD" w14:textId="77777777" w:rsidTr="002E1A5E">
        <w:trPr>
          <w:trHeight w:val="712"/>
        </w:trPr>
        <w:tc>
          <w:tcPr>
            <w:tcW w:w="3828" w:type="dxa"/>
            <w:vMerge/>
          </w:tcPr>
          <w:p w14:paraId="7F6AB130" w14:textId="77777777" w:rsidR="00BC5C33" w:rsidRPr="000A47EA" w:rsidRDefault="00BC5C33" w:rsidP="004212FB">
            <w:pPr>
              <w:jc w:val="both"/>
              <w:rPr>
                <w:rFonts w:ascii="Arial" w:hAnsi="Arial" w:cs="Arial"/>
                <w:b/>
                <w:bCs/>
                <w:color w:val="000000"/>
                <w:szCs w:val="20"/>
                <w:lang w:val="lt-LT"/>
              </w:rPr>
            </w:pPr>
          </w:p>
        </w:tc>
        <w:tc>
          <w:tcPr>
            <w:tcW w:w="4820" w:type="dxa"/>
          </w:tcPr>
          <w:p w14:paraId="3B1C81DD" w14:textId="036BE2AB" w:rsidR="00BC5C33" w:rsidRPr="000A47EA" w:rsidRDefault="00BC5C33" w:rsidP="004212FB">
            <w:pPr>
              <w:pStyle w:val="ListParagraph"/>
              <w:numPr>
                <w:ilvl w:val="0"/>
                <w:numId w:val="16"/>
              </w:numPr>
              <w:jc w:val="both"/>
              <w:rPr>
                <w:rFonts w:ascii="Arial" w:hAnsi="Arial" w:cs="Arial"/>
                <w:szCs w:val="20"/>
                <w:lang w:val="lt-LT"/>
              </w:rPr>
            </w:pPr>
            <w:r w:rsidRPr="000A47EA">
              <w:rPr>
                <w:rFonts w:ascii="Arial" w:hAnsi="Arial" w:cs="Arial"/>
                <w:szCs w:val="20"/>
                <w:lang w:val="lt-LT"/>
              </w:rPr>
              <w:t>Ar priedas 2</w:t>
            </w:r>
            <w:r>
              <w:rPr>
                <w:rFonts w:ascii="Arial" w:hAnsi="Arial" w:cs="Arial"/>
                <w:szCs w:val="20"/>
                <w:lang w:val="lt-LT"/>
              </w:rPr>
              <w:t>2</w:t>
            </w:r>
            <w:r w:rsidRPr="000A47EA">
              <w:rPr>
                <w:rFonts w:ascii="Arial" w:hAnsi="Arial" w:cs="Arial"/>
                <w:szCs w:val="20"/>
                <w:lang w:val="lt-LT"/>
              </w:rPr>
              <w:t xml:space="preserve"> „Įrenginių ir medžiagų sąrašas dėl dalinio apmokėjimo“ yra aiškus?</w:t>
            </w:r>
          </w:p>
        </w:tc>
        <w:tc>
          <w:tcPr>
            <w:tcW w:w="5953" w:type="dxa"/>
          </w:tcPr>
          <w:p w14:paraId="4FAEC5D7" w14:textId="04CBC1C9" w:rsidR="00BC5C33" w:rsidRPr="0080685E" w:rsidRDefault="00BC5C33" w:rsidP="004212FB">
            <w:pPr>
              <w:jc w:val="both"/>
              <w:rPr>
                <w:rFonts w:ascii="Nunito Sans" w:hAnsi="Nunito Sans" w:cs="Tahoma"/>
                <w:color w:val="000000"/>
                <w:szCs w:val="20"/>
                <w:highlight w:val="yellow"/>
                <w:lang w:val="lt-LT"/>
              </w:rPr>
            </w:pPr>
          </w:p>
        </w:tc>
      </w:tr>
    </w:tbl>
    <w:p w14:paraId="7E8B7D5C" w14:textId="77777777" w:rsidR="005343A8" w:rsidRPr="0080685E" w:rsidRDefault="005343A8" w:rsidP="005343A8">
      <w:pPr>
        <w:jc w:val="both"/>
        <w:rPr>
          <w:rFonts w:ascii="Nunito Sans" w:hAnsi="Nunito Sans" w:cs="Tahoma"/>
          <w:b/>
          <w:bCs/>
          <w:color w:val="000000" w:themeColor="text1"/>
          <w:szCs w:val="20"/>
          <w:highlight w:val="yellow"/>
          <w:lang w:val="lt-LT"/>
        </w:rPr>
      </w:pPr>
    </w:p>
    <w:p w14:paraId="48552177" w14:textId="77777777" w:rsidR="005343A8" w:rsidRPr="000A47EA" w:rsidRDefault="005343A8" w:rsidP="005343A8">
      <w:pPr>
        <w:ind w:firstLine="720"/>
        <w:jc w:val="both"/>
        <w:rPr>
          <w:rFonts w:ascii="Arial" w:hAnsi="Arial" w:cs="Arial"/>
          <w:color w:val="000000"/>
          <w:szCs w:val="20"/>
          <w:lang w:val="lt-LT"/>
        </w:rPr>
      </w:pPr>
      <w:r w:rsidRPr="000A47EA">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80685E" w:rsidRDefault="005343A8" w:rsidP="005343A8">
      <w:pPr>
        <w:pStyle w:val="parasas"/>
        <w:rPr>
          <w:rFonts w:ascii="Nunito Sans" w:hAnsi="Nunito Sans" w:cs="Tahoma"/>
          <w:color w:val="000000"/>
          <w:sz w:val="20"/>
          <w:highlight w:val="yellow"/>
          <w:lang w:val="lt-LT"/>
        </w:rPr>
      </w:pPr>
    </w:p>
    <w:p w14:paraId="47827347" w14:textId="77777777" w:rsidR="005343A8" w:rsidRPr="000A47EA" w:rsidRDefault="005343A8" w:rsidP="005343A8">
      <w:pPr>
        <w:spacing w:line="249" w:lineRule="auto"/>
        <w:ind w:firstLine="852"/>
        <w:jc w:val="both"/>
        <w:rPr>
          <w:rFonts w:ascii="Arial" w:eastAsia="Calibri" w:hAnsi="Arial" w:cs="Arial"/>
          <w:color w:val="000000"/>
          <w:sz w:val="22"/>
          <w:szCs w:val="22"/>
          <w:lang w:val="lt-LT" w:eastAsia="lt-LT"/>
        </w:rPr>
      </w:pPr>
      <w:r w:rsidRPr="000A47EA">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0A47EA">
        <w:rPr>
          <w:rFonts w:ascii="Arial" w:eastAsia="Times New Roman" w:hAnsi="Arial" w:cs="Arial"/>
          <w:b/>
          <w:color w:val="000000"/>
          <w:szCs w:val="22"/>
          <w:lang w:val="lt-LT" w:eastAsia="lt-LT"/>
        </w:rPr>
        <w:t xml:space="preserve"> </w:t>
      </w:r>
      <w:r w:rsidRPr="000A47EA">
        <w:rPr>
          <w:rFonts w:ascii="Arial" w:eastAsia="Trebuchet MS" w:hAnsi="Arial" w:cs="Arial"/>
          <w:b/>
          <w:color w:val="000000"/>
          <w:szCs w:val="22"/>
          <w:lang w:val="lt-LT" w:eastAsia="lt-LT"/>
        </w:rPr>
        <w:t xml:space="preserve">Dalyvavimas rinkos konsultacijoje yra neatlygintinas bei nesuteikiantis rinkos dalyviui prioriteto/pirmenybės viešuosiuose pirkimuose, kurie bus skelbiami ateityje ar šių pirkimų rezultatams. </w:t>
      </w:r>
      <w:r w:rsidRPr="000A47EA">
        <w:rPr>
          <w:rFonts w:ascii="Arial" w:eastAsia="Calibri" w:hAnsi="Arial" w:cs="Arial"/>
          <w:color w:val="000000"/>
          <w:sz w:val="22"/>
          <w:szCs w:val="22"/>
          <w:lang w:val="lt-LT" w:eastAsia="lt-LT"/>
        </w:rPr>
        <w:t xml:space="preserve">  </w:t>
      </w:r>
    </w:p>
    <w:p w14:paraId="728D4E12" w14:textId="77777777" w:rsidR="005343A8" w:rsidRPr="000A47EA" w:rsidRDefault="005343A8" w:rsidP="005343A8">
      <w:pPr>
        <w:spacing w:after="49" w:line="239" w:lineRule="auto"/>
        <w:ind w:firstLine="852"/>
        <w:rPr>
          <w:rFonts w:ascii="Arial" w:eastAsia="Calibri" w:hAnsi="Arial" w:cs="Arial"/>
          <w:color w:val="000000"/>
          <w:sz w:val="22"/>
          <w:szCs w:val="22"/>
          <w:lang w:val="lt-LT" w:eastAsia="lt-LT"/>
        </w:rPr>
      </w:pPr>
      <w:r w:rsidRPr="000A47EA">
        <w:rPr>
          <w:rFonts w:ascii="Arial" w:eastAsia="Trebuchet MS" w:hAnsi="Arial" w:cs="Arial"/>
          <w:color w:val="000000"/>
          <w:szCs w:val="22"/>
          <w:lang w:val="lt-LT" w:eastAsia="lt-LT"/>
        </w:rPr>
        <w:t xml:space="preserve">Vadovaujantis Pirkimų įstatymo 39 str. 3-4 d., Rinkos konsultacijos dalyviai, nepažeidžiant visų Pirkime dalyvaujančių teisių ir konkurencijos, nepraranda teisės dalyvauti Pirkimuose. </w:t>
      </w:r>
      <w:r w:rsidRPr="000A47EA">
        <w:rPr>
          <w:rFonts w:ascii="Arial" w:eastAsia="Calibri" w:hAnsi="Arial" w:cs="Arial"/>
          <w:color w:val="000000"/>
          <w:sz w:val="22"/>
          <w:szCs w:val="22"/>
          <w:lang w:val="lt-LT" w:eastAsia="lt-LT"/>
        </w:rPr>
        <w:t xml:space="preserve">  </w:t>
      </w:r>
    </w:p>
    <w:p w14:paraId="31F8FC3B" w14:textId="77777777" w:rsidR="005343A8" w:rsidRPr="0000077D" w:rsidRDefault="005343A8" w:rsidP="005343A8">
      <w:pPr>
        <w:pStyle w:val="parasas"/>
        <w:rPr>
          <w:rFonts w:ascii="Arial" w:hAnsi="Arial" w:cs="Arial"/>
          <w:color w:val="000000"/>
          <w:sz w:val="20"/>
          <w:lang w:val="lt-LT"/>
        </w:rPr>
      </w:pPr>
    </w:p>
    <w:p w14:paraId="37F1284B" w14:textId="77777777" w:rsidR="005343A8" w:rsidRPr="0000077D" w:rsidRDefault="005343A8" w:rsidP="005343A8">
      <w:pPr>
        <w:pStyle w:val="parasas"/>
        <w:shd w:val="clear" w:color="auto" w:fill="FFFFFF" w:themeFill="background1"/>
        <w:rPr>
          <w:rFonts w:ascii="Arial" w:hAnsi="Arial" w:cs="Arial"/>
          <w:b/>
          <w:bCs/>
          <w:color w:val="000000"/>
          <w:sz w:val="20"/>
          <w:lang w:val="lt-LT"/>
        </w:rPr>
      </w:pPr>
      <w:r w:rsidRPr="0000077D">
        <w:rPr>
          <w:rFonts w:ascii="Arial" w:hAnsi="Arial" w:cs="Arial"/>
          <w:b/>
          <w:bCs/>
          <w:color w:val="000000"/>
          <w:sz w:val="20"/>
          <w:lang w:val="lt-LT"/>
        </w:rPr>
        <w:t>PRIEDAI:</w:t>
      </w:r>
    </w:p>
    <w:p w14:paraId="39A39C50" w14:textId="7C57CA19" w:rsidR="005343A8" w:rsidRPr="0000077D" w:rsidRDefault="005343A8" w:rsidP="005343A8">
      <w:pPr>
        <w:pStyle w:val="parasas"/>
        <w:numPr>
          <w:ilvl w:val="0"/>
          <w:numId w:val="1"/>
        </w:numPr>
        <w:shd w:val="clear" w:color="auto" w:fill="FFFFFF" w:themeFill="background1"/>
        <w:rPr>
          <w:rFonts w:ascii="Arial" w:hAnsi="Arial" w:cs="Arial"/>
          <w:color w:val="000000"/>
          <w:sz w:val="20"/>
          <w:lang w:val="lt-LT"/>
        </w:rPr>
      </w:pPr>
      <w:r w:rsidRPr="0000077D">
        <w:rPr>
          <w:rFonts w:ascii="Arial" w:hAnsi="Arial" w:cs="Arial"/>
          <w:color w:val="000000"/>
          <w:sz w:val="20"/>
          <w:lang w:val="lt-LT"/>
        </w:rPr>
        <w:t>1 priedas – Techninė specifikacija su priedais.</w:t>
      </w:r>
    </w:p>
    <w:p w14:paraId="54B08573" w14:textId="77777777" w:rsidR="005343A8" w:rsidRPr="0000077D" w:rsidRDefault="005343A8" w:rsidP="005343A8">
      <w:pPr>
        <w:pStyle w:val="parasas"/>
        <w:numPr>
          <w:ilvl w:val="0"/>
          <w:numId w:val="1"/>
        </w:numPr>
        <w:shd w:val="clear" w:color="auto" w:fill="FFFFFF" w:themeFill="background1"/>
        <w:rPr>
          <w:rFonts w:ascii="Arial" w:hAnsi="Arial" w:cs="Arial"/>
          <w:color w:val="000000"/>
          <w:sz w:val="20"/>
          <w:lang w:val="lt-LT"/>
        </w:rPr>
      </w:pPr>
      <w:r w:rsidRPr="0000077D">
        <w:rPr>
          <w:rFonts w:ascii="Arial" w:hAnsi="Arial" w:cs="Arial"/>
          <w:color w:val="000000"/>
          <w:sz w:val="20"/>
          <w:lang w:val="lt-LT"/>
        </w:rPr>
        <w:t>2 priedas – Tiekėjams keliami kvalifikacijos reikalavimai.</w:t>
      </w:r>
    </w:p>
    <w:p w14:paraId="77C2EF86" w14:textId="79934483" w:rsidR="005343A8" w:rsidRPr="0000077D" w:rsidRDefault="00FB44CE" w:rsidP="005343A8">
      <w:pPr>
        <w:pStyle w:val="parasas"/>
        <w:numPr>
          <w:ilvl w:val="0"/>
          <w:numId w:val="1"/>
        </w:numPr>
        <w:shd w:val="clear" w:color="auto" w:fill="FFFFFF" w:themeFill="background1"/>
        <w:rPr>
          <w:rFonts w:ascii="Arial" w:hAnsi="Arial" w:cs="Arial"/>
          <w:color w:val="000000"/>
          <w:sz w:val="20"/>
          <w:lang w:val="lt-LT"/>
        </w:rPr>
      </w:pPr>
      <w:r w:rsidRPr="0000077D">
        <w:rPr>
          <w:rFonts w:ascii="Arial" w:hAnsi="Arial" w:cs="Arial"/>
          <w:sz w:val="20"/>
          <w:lang w:val="lt-LT"/>
        </w:rPr>
        <w:t>3</w:t>
      </w:r>
      <w:r w:rsidR="005343A8" w:rsidRPr="0000077D">
        <w:rPr>
          <w:rFonts w:ascii="Arial" w:hAnsi="Arial" w:cs="Arial"/>
          <w:sz w:val="20"/>
          <w:lang w:val="lt-LT"/>
        </w:rPr>
        <w:t xml:space="preserve"> priedas – Sutarties projektas</w:t>
      </w:r>
      <w:r w:rsidR="00FC2718" w:rsidRPr="0000077D">
        <w:rPr>
          <w:rFonts w:ascii="Arial" w:hAnsi="Arial" w:cs="Arial"/>
          <w:sz w:val="20"/>
          <w:lang w:val="lt-LT"/>
        </w:rPr>
        <w:t xml:space="preserve"> su priedais</w:t>
      </w:r>
      <w:r w:rsidR="005343A8" w:rsidRPr="0000077D">
        <w:rPr>
          <w:rFonts w:ascii="Arial" w:hAnsi="Arial" w:cs="Arial"/>
          <w:sz w:val="20"/>
          <w:lang w:val="lt-LT"/>
        </w:rPr>
        <w:t>.</w:t>
      </w:r>
    </w:p>
    <w:p w14:paraId="12DC5A31" w14:textId="6EE87546" w:rsidR="00FB44CE" w:rsidRPr="005E7EF8" w:rsidRDefault="00FB44CE" w:rsidP="005343A8">
      <w:pPr>
        <w:pStyle w:val="parasas"/>
        <w:numPr>
          <w:ilvl w:val="0"/>
          <w:numId w:val="1"/>
        </w:numPr>
        <w:shd w:val="clear" w:color="auto" w:fill="FFFFFF" w:themeFill="background1"/>
        <w:rPr>
          <w:rFonts w:ascii="Arial" w:hAnsi="Arial" w:cs="Arial"/>
          <w:color w:val="000000"/>
          <w:sz w:val="20"/>
          <w:lang w:val="lt-LT"/>
        </w:rPr>
      </w:pPr>
      <w:r w:rsidRPr="0000077D">
        <w:rPr>
          <w:rFonts w:ascii="Arial" w:hAnsi="Arial" w:cs="Arial"/>
          <w:sz w:val="20"/>
          <w:lang w:val="lt-LT"/>
        </w:rPr>
        <w:lastRenderedPageBreak/>
        <w:t>4 priedas – Darbų žiniaraš</w:t>
      </w:r>
      <w:r w:rsidR="00AD0CDC" w:rsidRPr="0000077D">
        <w:rPr>
          <w:rFonts w:ascii="Arial" w:hAnsi="Arial" w:cs="Arial"/>
          <w:sz w:val="20"/>
          <w:lang w:val="lt-LT"/>
        </w:rPr>
        <w:t>tis</w:t>
      </w:r>
    </w:p>
    <w:p w14:paraId="669586C7" w14:textId="481DC3B5" w:rsidR="005E7EF8" w:rsidRPr="0000077D" w:rsidRDefault="005E7EF8" w:rsidP="005343A8">
      <w:pPr>
        <w:pStyle w:val="parasas"/>
        <w:numPr>
          <w:ilvl w:val="0"/>
          <w:numId w:val="1"/>
        </w:numPr>
        <w:shd w:val="clear" w:color="auto" w:fill="FFFFFF" w:themeFill="background1"/>
        <w:rPr>
          <w:rFonts w:ascii="Arial" w:hAnsi="Arial" w:cs="Arial"/>
          <w:color w:val="000000"/>
          <w:sz w:val="20"/>
          <w:lang w:val="lt-LT"/>
        </w:rPr>
      </w:pPr>
      <w:r w:rsidRPr="005E7EF8">
        <w:rPr>
          <w:rFonts w:ascii="Arial" w:hAnsi="Arial" w:cs="Arial"/>
          <w:color w:val="000000"/>
          <w:sz w:val="20"/>
          <w:lang w:val="lt-LT"/>
        </w:rPr>
        <w:t>22 priedas</w:t>
      </w:r>
      <w:r>
        <w:rPr>
          <w:rFonts w:ascii="Arial" w:hAnsi="Arial" w:cs="Arial"/>
          <w:color w:val="000000"/>
          <w:sz w:val="20"/>
          <w:lang w:val="lt-LT"/>
        </w:rPr>
        <w:t xml:space="preserve"> – Į</w:t>
      </w:r>
      <w:r w:rsidRPr="005E7EF8">
        <w:rPr>
          <w:rFonts w:ascii="Arial" w:hAnsi="Arial" w:cs="Arial"/>
          <w:color w:val="000000"/>
          <w:sz w:val="20"/>
          <w:lang w:val="lt-LT"/>
        </w:rPr>
        <w:t>rengini</w:t>
      </w:r>
      <w:r>
        <w:rPr>
          <w:rFonts w:ascii="Arial" w:hAnsi="Arial" w:cs="Arial"/>
          <w:color w:val="000000"/>
          <w:sz w:val="20"/>
          <w:lang w:val="lt-LT"/>
        </w:rPr>
        <w:t>ų</w:t>
      </w:r>
      <w:r w:rsidRPr="005E7EF8">
        <w:rPr>
          <w:rFonts w:ascii="Arial" w:hAnsi="Arial" w:cs="Arial"/>
          <w:color w:val="000000"/>
          <w:sz w:val="20"/>
          <w:lang w:val="lt-LT"/>
        </w:rPr>
        <w:t xml:space="preserve"> ir Med</w:t>
      </w:r>
      <w:r>
        <w:rPr>
          <w:rFonts w:ascii="Arial" w:hAnsi="Arial" w:cs="Arial"/>
          <w:color w:val="000000"/>
          <w:sz w:val="20"/>
          <w:lang w:val="lt-LT"/>
        </w:rPr>
        <w:t>ž</w:t>
      </w:r>
      <w:r w:rsidRPr="005E7EF8">
        <w:rPr>
          <w:rFonts w:ascii="Arial" w:hAnsi="Arial" w:cs="Arial"/>
          <w:color w:val="000000"/>
          <w:sz w:val="20"/>
          <w:lang w:val="lt-LT"/>
        </w:rPr>
        <w:t>iag</w:t>
      </w:r>
      <w:r>
        <w:rPr>
          <w:rFonts w:ascii="Arial" w:hAnsi="Arial" w:cs="Arial"/>
          <w:color w:val="000000"/>
          <w:sz w:val="20"/>
          <w:lang w:val="lt-LT"/>
        </w:rPr>
        <w:t>ų</w:t>
      </w:r>
      <w:r w:rsidRPr="005E7EF8">
        <w:rPr>
          <w:rFonts w:ascii="Arial" w:hAnsi="Arial" w:cs="Arial"/>
          <w:color w:val="000000"/>
          <w:sz w:val="20"/>
          <w:lang w:val="lt-LT"/>
        </w:rPr>
        <w:t xml:space="preserve"> s</w:t>
      </w:r>
      <w:r>
        <w:rPr>
          <w:rFonts w:ascii="Arial" w:hAnsi="Arial" w:cs="Arial"/>
          <w:color w:val="000000"/>
          <w:sz w:val="20"/>
          <w:lang w:val="lt-LT"/>
        </w:rPr>
        <w:t>ą</w:t>
      </w:r>
      <w:r w:rsidRPr="005E7EF8">
        <w:rPr>
          <w:rFonts w:ascii="Arial" w:hAnsi="Arial" w:cs="Arial"/>
          <w:color w:val="000000"/>
          <w:sz w:val="20"/>
          <w:lang w:val="lt-LT"/>
        </w:rPr>
        <w:t>ra</w:t>
      </w:r>
      <w:r>
        <w:rPr>
          <w:rFonts w:ascii="Arial" w:hAnsi="Arial" w:cs="Arial"/>
          <w:color w:val="000000"/>
          <w:sz w:val="20"/>
          <w:lang w:val="lt-LT"/>
        </w:rPr>
        <w:t>š</w:t>
      </w:r>
      <w:r w:rsidRPr="005E7EF8">
        <w:rPr>
          <w:rFonts w:ascii="Arial" w:hAnsi="Arial" w:cs="Arial"/>
          <w:color w:val="000000"/>
          <w:sz w:val="20"/>
          <w:lang w:val="lt-LT"/>
        </w:rPr>
        <w:t>as d</w:t>
      </w:r>
      <w:r>
        <w:rPr>
          <w:rFonts w:ascii="Arial" w:hAnsi="Arial" w:cs="Arial"/>
          <w:color w:val="000000"/>
          <w:sz w:val="20"/>
          <w:lang w:val="lt-LT"/>
        </w:rPr>
        <w:t>ė</w:t>
      </w:r>
      <w:r w:rsidRPr="005E7EF8">
        <w:rPr>
          <w:rFonts w:ascii="Arial" w:hAnsi="Arial" w:cs="Arial"/>
          <w:color w:val="000000"/>
          <w:sz w:val="20"/>
          <w:lang w:val="lt-LT"/>
        </w:rPr>
        <w:t>l dalinio apmok</w:t>
      </w:r>
      <w:r>
        <w:rPr>
          <w:rFonts w:ascii="Arial" w:hAnsi="Arial" w:cs="Arial"/>
          <w:color w:val="000000"/>
          <w:sz w:val="20"/>
          <w:lang w:val="lt-LT"/>
        </w:rPr>
        <w:t>ė</w:t>
      </w:r>
      <w:r w:rsidRPr="005E7EF8">
        <w:rPr>
          <w:rFonts w:ascii="Arial" w:hAnsi="Arial" w:cs="Arial"/>
          <w:color w:val="000000"/>
          <w:sz w:val="20"/>
          <w:lang w:val="lt-LT"/>
        </w:rPr>
        <w:t>jimo</w:t>
      </w:r>
    </w:p>
    <w:p w14:paraId="0C6BE902" w14:textId="77777777" w:rsidR="005343A8" w:rsidRPr="0080685E" w:rsidRDefault="005343A8" w:rsidP="005343A8">
      <w:pPr>
        <w:pStyle w:val="parasas"/>
        <w:shd w:val="clear" w:color="auto" w:fill="FFFFFF" w:themeFill="background1"/>
        <w:rPr>
          <w:rFonts w:ascii="Nunito Sans" w:hAnsi="Nunito Sans" w:cs="Tahoma"/>
          <w:color w:val="000000"/>
          <w:sz w:val="20"/>
          <w:highlight w:val="yellow"/>
          <w:lang w:val="lt-LT"/>
        </w:rPr>
      </w:pPr>
    </w:p>
    <w:p w14:paraId="22D6B8FC" w14:textId="1218708B" w:rsidR="005343A8" w:rsidRPr="00520590" w:rsidRDefault="005343A8" w:rsidP="005343A8">
      <w:pPr>
        <w:spacing w:after="160" w:line="256" w:lineRule="auto"/>
        <w:ind w:left="2"/>
        <w:rPr>
          <w:rFonts w:ascii="Arial" w:eastAsia="Calibri" w:hAnsi="Arial" w:cs="Arial"/>
          <w:color w:val="000000"/>
          <w:sz w:val="22"/>
          <w:szCs w:val="22"/>
          <w:lang w:val="lt-LT"/>
        </w:rPr>
      </w:pPr>
      <w:r w:rsidRPr="000A47EA">
        <w:rPr>
          <w:rFonts w:ascii="Arial" w:eastAsia="Trebuchet MS" w:hAnsi="Arial" w:cs="Arial"/>
          <w:color w:val="000000"/>
          <w:szCs w:val="22"/>
          <w:lang w:val="lt-LT"/>
        </w:rPr>
        <w:t xml:space="preserve">Asmuo, atsakingas už rinkos konsultacijos procedūrų CVP IS </w:t>
      </w:r>
      <w:r w:rsidRPr="005E15D2">
        <w:rPr>
          <w:rFonts w:ascii="Arial" w:eastAsia="Trebuchet MS" w:hAnsi="Arial" w:cs="Arial"/>
          <w:color w:val="000000"/>
          <w:szCs w:val="22"/>
          <w:lang w:val="lt-LT"/>
        </w:rPr>
        <w:t xml:space="preserve">vykdymą – </w:t>
      </w:r>
      <w:sdt>
        <w:sdtPr>
          <w:rPr>
            <w:rFonts w:ascii="Arial" w:eastAsia="Trebuchet MS" w:hAnsi="Arial" w:cs="Arial"/>
            <w:color w:val="000000"/>
            <w:szCs w:val="22"/>
            <w:lang w:val="lt-LT"/>
          </w:rPr>
          <w:id w:val="2109841378"/>
          <w:placeholder>
            <w:docPart w:val="352552F3AE8A4C24A44E09A2826513DC"/>
          </w:placeholder>
          <w:dropDownList>
            <w:listItem w:value="Choose an item."/>
            <w:listItem w:displayText="Brigita Kuliešiūtė, tel. +370 613 91775, el. p. Brigita.Kuliesiute@litgrid.eu.   " w:value="Brigita Kuliešiūtė, tel. +370 613 91775, el. p. Brigita.Kuliesiute@litgrid.eu.   "/>
            <w:listItem w:displayText="Sandra Kuzminskaitė, tel. +370 694 14937, el.p. Sandra.Kuzminskaite@litgrid.eu" w:value="Sandra Kuzminskaitė, tel. +370 694 14937, el.p. Sandra.Kuzminskaite@litgrid.eu"/>
            <w:listItem w:displayText="Milda Dzenisenka, tel. +370 618 69369, el. p. Milda.Dzenisenka@litgrid.eu" w:value="Milda Dzenisenka, tel. +370 618 69369, el. p. Milda.Dzenisenka@litgrid.eu"/>
            <w:listItem w:displayText="Tomas Jakubauskas, tel. +370 696 60768, el. p. Tomas.Jakubauskas@litgrid.eu" w:value="Tomas Jakubauskas, tel. +370 696 60768, el. p. Tomas.Jakubauskas@litgrid.eu"/>
            <w:listItem w:displayText="Vita Žukauskė, tel. +370 679 16225, el. p. Vita.Zukauske@litgrid.eu" w:value="Vita Žukauskė, tel. +370 679 16225, el. p. Vita.Zukauske@litgrid.eu"/>
            <w:listItem w:displayText="Sandra Stokytė, tel. +370 659 13874, el. p. Sandra.Stokyte@litgrid.eu" w:value="Sandra Stokytė, tel. +370 659 13874, el. p. Sandra.Stokyte@litgrid.eu"/>
            <w:listItem w:displayText="Edita Kazakevičienė, tel. +370 678 22275, el. p. Edita.Kazakeviciene@litgrid.eu" w:value="Edita Kazakevičienė, tel. +370 678 22275, el. p. Edita.Kazakeviciene@litgrid.eu"/>
            <w:listItem w:displayText="Agnietė Stankevičienė, tel. +370 665 66367, el. p. Agniete.Stankeviciene@litgrid.eu" w:value="Agnietė Stankevičienė, tel. +370 665 66367, el. p. Agniete.Stankeviciene@litgrid.eu"/>
            <w:listItem w:displayText="Šarūnas Jūrėnas, tel. +370 651 09528, el. p. Sarunas.Jurenas@litgrid.eu" w:value="Šarūnas Jūrėnas, tel. +370 651 09528, el. p. Sarunas.Jurenas@litgrid.eu"/>
            <w:listItem w:displayText="Elena Drazdauskaitė, tel. +370 666 91989, el. p. Elena.Drazdauskaite@litgrid.eu" w:value="Elena Drazdauskaitė, tel. +370 666 91989, el. p. Elena.Drazdauskaite@litgrid.eu"/>
            <w:listItem w:displayText="Rugilė Endzinaitė, tel. +370 638 35485, el. p. Rugile.Endzinaite@litgrid.eu" w:value="Rugilė Endzinaitė, tel. +370 638 35485, el. p. Rugile.Endzinaite@litgrid.eu"/>
          </w:dropDownList>
        </w:sdtPr>
        <w:sdtEndPr/>
        <w:sdtContent>
          <w:r w:rsidR="00FB44CE" w:rsidRPr="005E15D2">
            <w:rPr>
              <w:rFonts w:ascii="Arial" w:eastAsia="Trebuchet MS" w:hAnsi="Arial" w:cs="Arial"/>
              <w:color w:val="000000"/>
              <w:szCs w:val="22"/>
              <w:lang w:val="lt-LT"/>
            </w:rPr>
            <w:t>Rugilė Endzinaitė, tel. +370 638 35485, el. p. Rugile.Endzinaite@litgrid.eu</w:t>
          </w:r>
        </w:sdtContent>
      </w:sdt>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4"/>
      <w:footerReference w:type="default" r:id="rId15"/>
      <w:headerReference w:type="first" r:id="rId16"/>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058D1" w14:textId="77777777" w:rsidR="00AA4613" w:rsidRDefault="00AA4613" w:rsidP="005D0435">
      <w:r>
        <w:separator/>
      </w:r>
    </w:p>
  </w:endnote>
  <w:endnote w:type="continuationSeparator" w:id="0">
    <w:p w14:paraId="3F440A13" w14:textId="77777777" w:rsidR="00AA4613" w:rsidRDefault="00AA4613" w:rsidP="005D0435">
      <w:r>
        <w:continuationSeparator/>
      </w:r>
    </w:p>
  </w:endnote>
  <w:endnote w:type="continuationNotice" w:id="1">
    <w:p w14:paraId="2105BAFC" w14:textId="77777777" w:rsidR="00AA4613" w:rsidRDefault="00AA4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95A29" w14:textId="77777777" w:rsidR="00AA4613" w:rsidRDefault="00AA4613" w:rsidP="005D0435">
      <w:r>
        <w:separator/>
      </w:r>
    </w:p>
  </w:footnote>
  <w:footnote w:type="continuationSeparator" w:id="0">
    <w:p w14:paraId="1E708462" w14:textId="77777777" w:rsidR="00AA4613" w:rsidRDefault="00AA4613" w:rsidP="005D0435">
      <w:r>
        <w:continuationSeparator/>
      </w:r>
    </w:p>
  </w:footnote>
  <w:footnote w:type="continuationNotice" w:id="1">
    <w:p w14:paraId="7D79D2A5" w14:textId="77777777" w:rsidR="00AA4613" w:rsidRDefault="00AA4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7C34A3"/>
    <w:multiLevelType w:val="hybridMultilevel"/>
    <w:tmpl w:val="137CBE1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D4003B4"/>
    <w:multiLevelType w:val="hybridMultilevel"/>
    <w:tmpl w:val="27985C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2"/>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7"/>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3"/>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1"/>
  </w:num>
  <w:num w:numId="25" w16cid:durableId="164174827">
    <w:abstractNumId w:val="19"/>
  </w:num>
  <w:num w:numId="26" w16cid:durableId="978191033">
    <w:abstractNumId w:val="24"/>
  </w:num>
  <w:num w:numId="27" w16cid:durableId="55445427">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77D"/>
    <w:rsid w:val="0000094C"/>
    <w:rsid w:val="00001063"/>
    <w:rsid w:val="000019CE"/>
    <w:rsid w:val="000065A3"/>
    <w:rsid w:val="0001278B"/>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489"/>
    <w:rsid w:val="00080F66"/>
    <w:rsid w:val="000814BA"/>
    <w:rsid w:val="00082003"/>
    <w:rsid w:val="00082356"/>
    <w:rsid w:val="0008391F"/>
    <w:rsid w:val="00092DE0"/>
    <w:rsid w:val="0009505F"/>
    <w:rsid w:val="00096440"/>
    <w:rsid w:val="000A112D"/>
    <w:rsid w:val="000A47EA"/>
    <w:rsid w:val="000A4CBD"/>
    <w:rsid w:val="000A6987"/>
    <w:rsid w:val="000A702A"/>
    <w:rsid w:val="000B6F96"/>
    <w:rsid w:val="000B780A"/>
    <w:rsid w:val="000C0E4D"/>
    <w:rsid w:val="000C3912"/>
    <w:rsid w:val="000D0AED"/>
    <w:rsid w:val="000D4308"/>
    <w:rsid w:val="000D4F18"/>
    <w:rsid w:val="000D5568"/>
    <w:rsid w:val="000D63B1"/>
    <w:rsid w:val="000D78E9"/>
    <w:rsid w:val="000E6507"/>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6F27"/>
    <w:rsid w:val="00127F20"/>
    <w:rsid w:val="00127F9A"/>
    <w:rsid w:val="00131B89"/>
    <w:rsid w:val="001325B0"/>
    <w:rsid w:val="00133F44"/>
    <w:rsid w:val="0013544F"/>
    <w:rsid w:val="00137317"/>
    <w:rsid w:val="00137D0E"/>
    <w:rsid w:val="0014150D"/>
    <w:rsid w:val="001437DF"/>
    <w:rsid w:val="00143808"/>
    <w:rsid w:val="00146FD6"/>
    <w:rsid w:val="001513DB"/>
    <w:rsid w:val="00153DA0"/>
    <w:rsid w:val="001551D6"/>
    <w:rsid w:val="00155376"/>
    <w:rsid w:val="00156535"/>
    <w:rsid w:val="0015760A"/>
    <w:rsid w:val="00161828"/>
    <w:rsid w:val="001625A5"/>
    <w:rsid w:val="00163D97"/>
    <w:rsid w:val="00165602"/>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0C9A"/>
    <w:rsid w:val="001F209F"/>
    <w:rsid w:val="001F628F"/>
    <w:rsid w:val="001F66BD"/>
    <w:rsid w:val="00203133"/>
    <w:rsid w:val="00204867"/>
    <w:rsid w:val="002059AC"/>
    <w:rsid w:val="0020626C"/>
    <w:rsid w:val="00207B4E"/>
    <w:rsid w:val="00211567"/>
    <w:rsid w:val="00217B54"/>
    <w:rsid w:val="00217DA1"/>
    <w:rsid w:val="00225220"/>
    <w:rsid w:val="00226164"/>
    <w:rsid w:val="00227F84"/>
    <w:rsid w:val="002331B2"/>
    <w:rsid w:val="0023564A"/>
    <w:rsid w:val="00250016"/>
    <w:rsid w:val="00251EA3"/>
    <w:rsid w:val="00252CA1"/>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377F"/>
    <w:rsid w:val="002B58C8"/>
    <w:rsid w:val="002B6A3D"/>
    <w:rsid w:val="002C166A"/>
    <w:rsid w:val="002C1CBD"/>
    <w:rsid w:val="002D02DE"/>
    <w:rsid w:val="002D0C60"/>
    <w:rsid w:val="002D0DB5"/>
    <w:rsid w:val="002D1746"/>
    <w:rsid w:val="002D4D3B"/>
    <w:rsid w:val="002D5DA0"/>
    <w:rsid w:val="002E0195"/>
    <w:rsid w:val="002E0422"/>
    <w:rsid w:val="002E1A5E"/>
    <w:rsid w:val="002E369D"/>
    <w:rsid w:val="002E6C64"/>
    <w:rsid w:val="002E6F87"/>
    <w:rsid w:val="002F0933"/>
    <w:rsid w:val="002F2A8F"/>
    <w:rsid w:val="002F7474"/>
    <w:rsid w:val="00300E75"/>
    <w:rsid w:val="00301F1F"/>
    <w:rsid w:val="00305400"/>
    <w:rsid w:val="003057C2"/>
    <w:rsid w:val="0030626C"/>
    <w:rsid w:val="00306CC3"/>
    <w:rsid w:val="003141E2"/>
    <w:rsid w:val="00317923"/>
    <w:rsid w:val="003244D0"/>
    <w:rsid w:val="0032507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51ED"/>
    <w:rsid w:val="003C733D"/>
    <w:rsid w:val="003D116C"/>
    <w:rsid w:val="003D3023"/>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28D9"/>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18C8"/>
    <w:rsid w:val="004A7825"/>
    <w:rsid w:val="004B0A1B"/>
    <w:rsid w:val="004B2AEB"/>
    <w:rsid w:val="004B5A92"/>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17765"/>
    <w:rsid w:val="00520590"/>
    <w:rsid w:val="00520CA5"/>
    <w:rsid w:val="00521B35"/>
    <w:rsid w:val="00522553"/>
    <w:rsid w:val="00526E10"/>
    <w:rsid w:val="005343A8"/>
    <w:rsid w:val="00534478"/>
    <w:rsid w:val="00537CBE"/>
    <w:rsid w:val="0054093D"/>
    <w:rsid w:val="005449BB"/>
    <w:rsid w:val="00546059"/>
    <w:rsid w:val="00547A15"/>
    <w:rsid w:val="00547BC1"/>
    <w:rsid w:val="00547C0C"/>
    <w:rsid w:val="005506F5"/>
    <w:rsid w:val="0055217F"/>
    <w:rsid w:val="00552FB9"/>
    <w:rsid w:val="005543F5"/>
    <w:rsid w:val="00556568"/>
    <w:rsid w:val="00562C53"/>
    <w:rsid w:val="00562E76"/>
    <w:rsid w:val="00564230"/>
    <w:rsid w:val="00566E50"/>
    <w:rsid w:val="005675E6"/>
    <w:rsid w:val="00574F64"/>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0285"/>
    <w:rsid w:val="005C2171"/>
    <w:rsid w:val="005C3272"/>
    <w:rsid w:val="005C530A"/>
    <w:rsid w:val="005C662E"/>
    <w:rsid w:val="005D01A7"/>
    <w:rsid w:val="005D0435"/>
    <w:rsid w:val="005E04CB"/>
    <w:rsid w:val="005E15D2"/>
    <w:rsid w:val="005E3B9A"/>
    <w:rsid w:val="005E530F"/>
    <w:rsid w:val="005E64C8"/>
    <w:rsid w:val="005E65EA"/>
    <w:rsid w:val="005E6B6C"/>
    <w:rsid w:val="005E6DAA"/>
    <w:rsid w:val="005E6E1F"/>
    <w:rsid w:val="005E7EF8"/>
    <w:rsid w:val="005F197A"/>
    <w:rsid w:val="005F1EA6"/>
    <w:rsid w:val="005F2E49"/>
    <w:rsid w:val="005F3DAE"/>
    <w:rsid w:val="005F4072"/>
    <w:rsid w:val="005F55DA"/>
    <w:rsid w:val="00600279"/>
    <w:rsid w:val="006007A8"/>
    <w:rsid w:val="00601E06"/>
    <w:rsid w:val="00602D5F"/>
    <w:rsid w:val="006113C9"/>
    <w:rsid w:val="0061578A"/>
    <w:rsid w:val="006159D5"/>
    <w:rsid w:val="00617EB8"/>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4B49"/>
    <w:rsid w:val="006F6458"/>
    <w:rsid w:val="007020B1"/>
    <w:rsid w:val="00703CA4"/>
    <w:rsid w:val="00711603"/>
    <w:rsid w:val="007117AD"/>
    <w:rsid w:val="00713FD2"/>
    <w:rsid w:val="00714D05"/>
    <w:rsid w:val="007174F7"/>
    <w:rsid w:val="00717C27"/>
    <w:rsid w:val="007200B8"/>
    <w:rsid w:val="00721B45"/>
    <w:rsid w:val="007255EC"/>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3DB"/>
    <w:rsid w:val="00781BD3"/>
    <w:rsid w:val="00781F88"/>
    <w:rsid w:val="00784D30"/>
    <w:rsid w:val="00786C48"/>
    <w:rsid w:val="00787E53"/>
    <w:rsid w:val="00791A3C"/>
    <w:rsid w:val="007922C4"/>
    <w:rsid w:val="007A18A2"/>
    <w:rsid w:val="007A4046"/>
    <w:rsid w:val="007A426B"/>
    <w:rsid w:val="007B0A8B"/>
    <w:rsid w:val="007B7F16"/>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55"/>
    <w:rsid w:val="00800EED"/>
    <w:rsid w:val="008032A3"/>
    <w:rsid w:val="00804631"/>
    <w:rsid w:val="00805E4E"/>
    <w:rsid w:val="0080685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4BD"/>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033E9"/>
    <w:rsid w:val="00910262"/>
    <w:rsid w:val="00910593"/>
    <w:rsid w:val="009167D9"/>
    <w:rsid w:val="00923E20"/>
    <w:rsid w:val="00924CC5"/>
    <w:rsid w:val="0092581C"/>
    <w:rsid w:val="00926087"/>
    <w:rsid w:val="00931658"/>
    <w:rsid w:val="00936339"/>
    <w:rsid w:val="0094076B"/>
    <w:rsid w:val="0094142C"/>
    <w:rsid w:val="00941BC8"/>
    <w:rsid w:val="00942BF1"/>
    <w:rsid w:val="009444E2"/>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4E9F"/>
    <w:rsid w:val="009F5CA5"/>
    <w:rsid w:val="00A00EBB"/>
    <w:rsid w:val="00A018EE"/>
    <w:rsid w:val="00A025C3"/>
    <w:rsid w:val="00A03E37"/>
    <w:rsid w:val="00A04FA3"/>
    <w:rsid w:val="00A0551C"/>
    <w:rsid w:val="00A108DE"/>
    <w:rsid w:val="00A10A8F"/>
    <w:rsid w:val="00A114C2"/>
    <w:rsid w:val="00A12280"/>
    <w:rsid w:val="00A13C12"/>
    <w:rsid w:val="00A170E9"/>
    <w:rsid w:val="00A21D65"/>
    <w:rsid w:val="00A21DBE"/>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A4613"/>
    <w:rsid w:val="00AB425B"/>
    <w:rsid w:val="00AC0E0E"/>
    <w:rsid w:val="00AC5FCA"/>
    <w:rsid w:val="00AD0CDC"/>
    <w:rsid w:val="00AD490C"/>
    <w:rsid w:val="00AE01C4"/>
    <w:rsid w:val="00AE07C2"/>
    <w:rsid w:val="00AE362F"/>
    <w:rsid w:val="00AE447D"/>
    <w:rsid w:val="00AE5454"/>
    <w:rsid w:val="00AE5624"/>
    <w:rsid w:val="00AF1018"/>
    <w:rsid w:val="00AF2E81"/>
    <w:rsid w:val="00AF4B97"/>
    <w:rsid w:val="00AF7F59"/>
    <w:rsid w:val="00B01C28"/>
    <w:rsid w:val="00B01D43"/>
    <w:rsid w:val="00B025AE"/>
    <w:rsid w:val="00B02AEF"/>
    <w:rsid w:val="00B11DC3"/>
    <w:rsid w:val="00B1253C"/>
    <w:rsid w:val="00B17F2D"/>
    <w:rsid w:val="00B21911"/>
    <w:rsid w:val="00B24653"/>
    <w:rsid w:val="00B24775"/>
    <w:rsid w:val="00B26C81"/>
    <w:rsid w:val="00B2712D"/>
    <w:rsid w:val="00B316C1"/>
    <w:rsid w:val="00B3180F"/>
    <w:rsid w:val="00B33F90"/>
    <w:rsid w:val="00B34246"/>
    <w:rsid w:val="00B415F6"/>
    <w:rsid w:val="00B46B5B"/>
    <w:rsid w:val="00B51942"/>
    <w:rsid w:val="00B630AB"/>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5C33"/>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0232"/>
    <w:rsid w:val="00C01451"/>
    <w:rsid w:val="00C03E8B"/>
    <w:rsid w:val="00C12881"/>
    <w:rsid w:val="00C24B57"/>
    <w:rsid w:val="00C31374"/>
    <w:rsid w:val="00C323FA"/>
    <w:rsid w:val="00C33FD1"/>
    <w:rsid w:val="00C412F5"/>
    <w:rsid w:val="00C41EE4"/>
    <w:rsid w:val="00C4324F"/>
    <w:rsid w:val="00C43880"/>
    <w:rsid w:val="00C50EDB"/>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2B77"/>
    <w:rsid w:val="00CB3A55"/>
    <w:rsid w:val="00CC3C95"/>
    <w:rsid w:val="00CC4A4F"/>
    <w:rsid w:val="00CC6793"/>
    <w:rsid w:val="00CC75ED"/>
    <w:rsid w:val="00CD5A5E"/>
    <w:rsid w:val="00CD6BBB"/>
    <w:rsid w:val="00CE0F07"/>
    <w:rsid w:val="00CE17B5"/>
    <w:rsid w:val="00CE1E1D"/>
    <w:rsid w:val="00CE47B4"/>
    <w:rsid w:val="00CF0ABB"/>
    <w:rsid w:val="00CF17AB"/>
    <w:rsid w:val="00CF3015"/>
    <w:rsid w:val="00CF3C04"/>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57A9B"/>
    <w:rsid w:val="00D634E3"/>
    <w:rsid w:val="00D7156E"/>
    <w:rsid w:val="00D75566"/>
    <w:rsid w:val="00D775C2"/>
    <w:rsid w:val="00D8012B"/>
    <w:rsid w:val="00D81BB6"/>
    <w:rsid w:val="00D82343"/>
    <w:rsid w:val="00D85779"/>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E7245"/>
    <w:rsid w:val="00DF103D"/>
    <w:rsid w:val="00DF188E"/>
    <w:rsid w:val="00DF1979"/>
    <w:rsid w:val="00E00780"/>
    <w:rsid w:val="00E02C76"/>
    <w:rsid w:val="00E108A5"/>
    <w:rsid w:val="00E150D6"/>
    <w:rsid w:val="00E1538C"/>
    <w:rsid w:val="00E15EA0"/>
    <w:rsid w:val="00E175F3"/>
    <w:rsid w:val="00E205FD"/>
    <w:rsid w:val="00E2574B"/>
    <w:rsid w:val="00E32F4A"/>
    <w:rsid w:val="00E339C2"/>
    <w:rsid w:val="00E33BA2"/>
    <w:rsid w:val="00E3A847"/>
    <w:rsid w:val="00E41266"/>
    <w:rsid w:val="00E4571E"/>
    <w:rsid w:val="00E463E7"/>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605A"/>
    <w:rsid w:val="00EA7EDE"/>
    <w:rsid w:val="00EB5634"/>
    <w:rsid w:val="00EB6379"/>
    <w:rsid w:val="00EC08A1"/>
    <w:rsid w:val="00EC299E"/>
    <w:rsid w:val="00EC5C19"/>
    <w:rsid w:val="00ED1745"/>
    <w:rsid w:val="00ED2CA1"/>
    <w:rsid w:val="00ED6B04"/>
    <w:rsid w:val="00ED7EF2"/>
    <w:rsid w:val="00EE3DF4"/>
    <w:rsid w:val="00EE51E2"/>
    <w:rsid w:val="00EE78C6"/>
    <w:rsid w:val="00EF3BA9"/>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57D58"/>
    <w:rsid w:val="00F60A1F"/>
    <w:rsid w:val="00F60F68"/>
    <w:rsid w:val="00F61588"/>
    <w:rsid w:val="00F61BCF"/>
    <w:rsid w:val="00F62F63"/>
    <w:rsid w:val="00F71A47"/>
    <w:rsid w:val="00F74936"/>
    <w:rsid w:val="00F74C8A"/>
    <w:rsid w:val="00F76B33"/>
    <w:rsid w:val="00F77BEE"/>
    <w:rsid w:val="00F77FFE"/>
    <w:rsid w:val="00F82A18"/>
    <w:rsid w:val="00F84696"/>
    <w:rsid w:val="00F86A11"/>
    <w:rsid w:val="00F86D14"/>
    <w:rsid w:val="00F86E35"/>
    <w:rsid w:val="00F916B9"/>
    <w:rsid w:val="00F927B8"/>
    <w:rsid w:val="00F93AB4"/>
    <w:rsid w:val="00FA25FD"/>
    <w:rsid w:val="00FA271B"/>
    <w:rsid w:val="00FA3840"/>
    <w:rsid w:val="00FB02D7"/>
    <w:rsid w:val="00FB0A50"/>
    <w:rsid w:val="00FB16FC"/>
    <w:rsid w:val="00FB1946"/>
    <w:rsid w:val="00FB44CE"/>
    <w:rsid w:val="00FB49C9"/>
    <w:rsid w:val="00FB63D2"/>
    <w:rsid w:val="00FB79D5"/>
    <w:rsid w:val="00FC0169"/>
    <w:rsid w:val="00FC1834"/>
    <w:rsid w:val="00FC2718"/>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037BC199-123A-4896-841C-4506A9041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352552F3AE8A4C24A44E09A2826513DC"/>
        <w:category>
          <w:name w:val="General"/>
          <w:gallery w:val="placeholder"/>
        </w:category>
        <w:types>
          <w:type w:val="bbPlcHdr"/>
        </w:types>
        <w:behaviors>
          <w:behavior w:val="content"/>
        </w:behaviors>
        <w:guid w:val="{F8D73E08-1E22-467D-8B2D-AAD5B6C5D54C}"/>
      </w:docPartPr>
      <w:docPartBody>
        <w:p w:rsidR="00CA2EB0" w:rsidRDefault="00CA2EB0" w:rsidP="00CA2EB0">
          <w:pPr>
            <w:pStyle w:val="352552F3AE8A4C24A44E09A2826513DC"/>
          </w:pPr>
          <w:r w:rsidRPr="00AC7C1B">
            <w:rPr>
              <w:rStyle w:val="PlaceholderText"/>
            </w:rPr>
            <w:t>Choose an item.</w:t>
          </w:r>
        </w:p>
      </w:docPartBody>
    </w:docPart>
    <w:docPart>
      <w:docPartPr>
        <w:name w:val="93CE652CBEC54F5E8C47D9BE92B7C456"/>
        <w:category>
          <w:name w:val="General"/>
          <w:gallery w:val="placeholder"/>
        </w:category>
        <w:types>
          <w:type w:val="bbPlcHdr"/>
        </w:types>
        <w:behaviors>
          <w:behavior w:val="content"/>
        </w:behaviors>
        <w:guid w:val="{493B6FF0-F2AD-482B-B322-5AD7A7AA06AF}"/>
      </w:docPartPr>
      <w:docPartBody>
        <w:p w:rsidR="0021196A" w:rsidRDefault="00364E87" w:rsidP="00364E87">
          <w:pPr>
            <w:pStyle w:val="93CE652CBEC54F5E8C47D9BE92B7C456"/>
          </w:pPr>
          <w:r w:rsidRPr="00482B88">
            <w:rPr>
              <w:rStyle w:val="PlaceholderText"/>
            </w:rPr>
            <w:t>Click or tap here to enter text.</w:t>
          </w:r>
        </w:p>
      </w:docPartBody>
    </w:docPart>
    <w:docPart>
      <w:docPartPr>
        <w:name w:val="0D40D792B3E441E3B760C9BE3E6E846E"/>
        <w:category>
          <w:name w:val="General"/>
          <w:gallery w:val="placeholder"/>
        </w:category>
        <w:types>
          <w:type w:val="bbPlcHdr"/>
        </w:types>
        <w:behaviors>
          <w:behavior w:val="content"/>
        </w:behaviors>
        <w:guid w:val="{AFA319A9-47A4-47F8-A5F6-877FA27DAF57}"/>
      </w:docPartPr>
      <w:docPartBody>
        <w:p w:rsidR="003E13D1" w:rsidRDefault="003E13D1" w:rsidP="003E13D1">
          <w:pPr>
            <w:pStyle w:val="0D40D792B3E441E3B760C9BE3E6E846E"/>
          </w:pPr>
          <w:r w:rsidRPr="00482B88">
            <w:rPr>
              <w:rStyle w:val="PlaceholderText"/>
            </w:rPr>
            <w:t>Click or tap here to enter text.</w:t>
          </w:r>
        </w:p>
      </w:docPartBody>
    </w:docPart>
    <w:docPart>
      <w:docPartPr>
        <w:name w:val="4386033528B54B8594AEB9EAA18AE565"/>
        <w:category>
          <w:name w:val="General"/>
          <w:gallery w:val="placeholder"/>
        </w:category>
        <w:types>
          <w:type w:val="bbPlcHdr"/>
        </w:types>
        <w:behaviors>
          <w:behavior w:val="content"/>
        </w:behaviors>
        <w:guid w:val="{291190F6-9B1C-44CB-BE8A-765DE87C8E3D}"/>
      </w:docPartPr>
      <w:docPartBody>
        <w:p w:rsidR="00145E5C" w:rsidRDefault="003E7F08" w:rsidP="003E7F08">
          <w:pPr>
            <w:pStyle w:val="4386033528B54B8594AEB9EAA18AE565"/>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1278B"/>
    <w:rsid w:val="0006012A"/>
    <w:rsid w:val="000D1167"/>
    <w:rsid w:val="000E6507"/>
    <w:rsid w:val="00145E5C"/>
    <w:rsid w:val="001551D6"/>
    <w:rsid w:val="00176206"/>
    <w:rsid w:val="00203133"/>
    <w:rsid w:val="00204789"/>
    <w:rsid w:val="0021196A"/>
    <w:rsid w:val="00290B75"/>
    <w:rsid w:val="002F7474"/>
    <w:rsid w:val="00364E87"/>
    <w:rsid w:val="003E13D1"/>
    <w:rsid w:val="003E7F08"/>
    <w:rsid w:val="004713A3"/>
    <w:rsid w:val="004C42C6"/>
    <w:rsid w:val="00617EB8"/>
    <w:rsid w:val="006738CD"/>
    <w:rsid w:val="007255EC"/>
    <w:rsid w:val="007B7F16"/>
    <w:rsid w:val="008C18F6"/>
    <w:rsid w:val="009033E9"/>
    <w:rsid w:val="009444E2"/>
    <w:rsid w:val="009F4E9F"/>
    <w:rsid w:val="00A0551C"/>
    <w:rsid w:val="00A21DBE"/>
    <w:rsid w:val="00AC0E0E"/>
    <w:rsid w:val="00C00232"/>
    <w:rsid w:val="00C16C7C"/>
    <w:rsid w:val="00CA2EB0"/>
    <w:rsid w:val="00EF7C5E"/>
    <w:rsid w:val="00F84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F08"/>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352552F3AE8A4C24A44E09A2826513DC">
    <w:name w:val="352552F3AE8A4C24A44E09A2826513DC"/>
    <w:rsid w:val="00CA2EB0"/>
  </w:style>
  <w:style w:type="paragraph" w:customStyle="1" w:styleId="93CE652CBEC54F5E8C47D9BE92B7C456">
    <w:name w:val="93CE652CBEC54F5E8C47D9BE92B7C456"/>
    <w:rsid w:val="00364E87"/>
    <w:pPr>
      <w:spacing w:line="278" w:lineRule="auto"/>
    </w:pPr>
    <w:rPr>
      <w:sz w:val="24"/>
      <w:szCs w:val="24"/>
    </w:rPr>
  </w:style>
  <w:style w:type="paragraph" w:customStyle="1" w:styleId="0D40D792B3E441E3B760C9BE3E6E846E">
    <w:name w:val="0D40D792B3E441E3B760C9BE3E6E846E"/>
    <w:rsid w:val="003E13D1"/>
    <w:pPr>
      <w:spacing w:line="278" w:lineRule="auto"/>
    </w:pPr>
    <w:rPr>
      <w:sz w:val="24"/>
      <w:szCs w:val="24"/>
    </w:rPr>
  </w:style>
  <w:style w:type="paragraph" w:customStyle="1" w:styleId="4386033528B54B8594AEB9EAA18AE565">
    <w:name w:val="4386033528B54B8594AEB9EAA18AE565"/>
    <w:rsid w:val="003E7F0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7E16603DCB9BA644B6F121D9A9CC8F30" ma:contentTypeVersion="16" ma:contentTypeDescription="Kurkite naują dokumentą." ma:contentTypeScope="" ma:versionID="3404952a8223e0d42a721e6e15f7a56d">
  <xsd:schema xmlns:xsd="http://www.w3.org/2001/XMLSchema" xmlns:xs="http://www.w3.org/2001/XMLSchema" xmlns:p="http://schemas.microsoft.com/office/2006/metadata/properties" xmlns:ns2="54f70875-0353-4a72-9ec1-1b64caaf10f3" xmlns:ns3="f68c30ea-a096-4013-93ef-8f739e1a9ca7" targetNamespace="http://schemas.microsoft.com/office/2006/metadata/properties" ma:root="true" ma:fieldsID="adc303241ed116cff227199562391aa7" ns2:_="" ns3:_="">
    <xsd:import namespace="54f70875-0353-4a72-9ec1-1b64caaf10f3"/>
    <xsd:import namespace="f68c30ea-a096-4013-93ef-8f739e1a9c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f70875-0353-4a72-9ec1-1b64caaf10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296f5f6d-71d3-4cbe-985f-bfb09f8d0f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8c30ea-a096-4013-93ef-8f739e1a9ca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165e54e1-5450-4eee-a35e-611fab0fd7eb}" ma:internalName="TaxCatchAll" ma:showField="CatchAllData" ma:web="f68c30ea-a096-4013-93ef-8f739e1a9c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f70875-0353-4a72-9ec1-1b64caaf10f3">
      <Terms xmlns="http://schemas.microsoft.com/office/infopath/2007/PartnerControls"/>
    </lcf76f155ced4ddcb4097134ff3c332f>
    <TaxCatchAll xmlns="f68c30ea-a096-4013-93ef-8f739e1a9ca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94A6FF9A-4850-4326-94F5-B5AC323ED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f70875-0353-4a72-9ec1-1b64caaf10f3"/>
    <ds:schemaRef ds:uri="f68c30ea-a096-4013-93ef-8f739e1a9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54f70875-0353-4a72-9ec1-1b64caaf10f3"/>
    <ds:schemaRef ds:uri="f68c30ea-a096-4013-93ef-8f739e1a9ca7"/>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4</Pages>
  <Words>3324</Words>
  <Characters>1895</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ozas Tekorius</dc:creator>
  <cp:keywords/>
  <dc:description/>
  <cp:lastModifiedBy>Rugilė Endzinaitė</cp:lastModifiedBy>
  <cp:revision>19</cp:revision>
  <dcterms:created xsi:type="dcterms:W3CDTF">2025-02-05T20:15:00Z</dcterms:created>
  <dcterms:modified xsi:type="dcterms:W3CDTF">2026-01-2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